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18D13" w14:textId="77777777" w:rsidR="00C06020" w:rsidRPr="0077077C" w:rsidRDefault="00C06020" w:rsidP="00C06020">
      <w:pPr>
        <w:pStyle w:val="TitleFormat"/>
        <w:jc w:val="left"/>
        <w:rPr>
          <w:rFonts w:ascii="Calibri" w:hAnsi="Calibri" w:cs="Calibri"/>
          <w:color w:val="FF0000"/>
          <w:lang w:val="en-US"/>
        </w:rPr>
      </w:pPr>
      <w:r w:rsidRPr="0077077C">
        <w:rPr>
          <w:rFonts w:ascii="Calibri" w:hAnsi="Calibri" w:cs="Calibri"/>
          <w:color w:val="FF0000"/>
          <w:lang w:val="en-US"/>
        </w:rPr>
        <w:t>*Read Me First*</w:t>
      </w:r>
    </w:p>
    <w:p w14:paraId="160522C5" w14:textId="77777777" w:rsidR="00C06020" w:rsidRDefault="00C06020" w:rsidP="00C06020">
      <w:pPr>
        <w:pStyle w:val="TitleFormat"/>
        <w:jc w:val="left"/>
        <w:rPr>
          <w:rFonts w:ascii="Calibri" w:hAnsi="Calibri" w:cs="Calibri"/>
          <w:color w:val="FF0000"/>
          <w:sz w:val="22"/>
          <w:szCs w:val="22"/>
          <w:lang w:val="en-US"/>
        </w:rPr>
      </w:pPr>
    </w:p>
    <w:p w14:paraId="6F6B7347" w14:textId="336DCAAD" w:rsidR="00C06020" w:rsidRPr="00C06020" w:rsidRDefault="00C06020" w:rsidP="00C06020">
      <w:pPr>
        <w:pStyle w:val="TitleFormat"/>
        <w:jc w:val="left"/>
        <w:rPr>
          <w:rFonts w:ascii="Calibri" w:hAnsi="Calibri" w:cs="Calibri"/>
          <w:sz w:val="22"/>
          <w:szCs w:val="22"/>
          <w:lang w:val="en-US"/>
        </w:rPr>
      </w:pPr>
      <w:r w:rsidRPr="00C06020">
        <w:rPr>
          <w:rFonts w:ascii="Calibri" w:hAnsi="Calibri" w:cs="Calibri"/>
          <w:sz w:val="22"/>
          <w:szCs w:val="22"/>
          <w:lang w:val="en-US"/>
        </w:rPr>
        <w:t>Abstract submission guidelines</w:t>
      </w:r>
    </w:p>
    <w:p w14:paraId="0832709E" w14:textId="77777777" w:rsidR="00C06020" w:rsidRPr="00C06020" w:rsidRDefault="00C06020" w:rsidP="00C06020">
      <w:pPr>
        <w:pStyle w:val="TitleFormat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</w:p>
    <w:p w14:paraId="121720C3" w14:textId="77777777" w:rsidR="00C06020" w:rsidRPr="00C06020" w:rsidRDefault="00C06020" w:rsidP="00C06020">
      <w:pPr>
        <w:pStyle w:val="TitleFormat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Before submitting your abstract, thank you for paying attention to the following guidelines:</w:t>
      </w:r>
    </w:p>
    <w:p w14:paraId="1C5097A2" w14:textId="77777777" w:rsidR="00C06020" w:rsidRPr="00C06020" w:rsidRDefault="00C06020" w:rsidP="00C06020">
      <w:pPr>
        <w:pStyle w:val="TitleFormat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</w:p>
    <w:p w14:paraId="5AD5DD91" w14:textId="02B614CE" w:rsidR="00C06020" w:rsidRPr="00C06020" w:rsidRDefault="00C06020" w:rsidP="00F43673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Your abstract (without the title and the list of authors) must not exceed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300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</w:t>
      </w:r>
      <w:r w:rsidR="009B7DB0">
        <w:rPr>
          <w:rFonts w:ascii="Calibri" w:hAnsi="Calibri" w:cs="Calibri"/>
          <w:b w:val="0"/>
          <w:bCs/>
          <w:sz w:val="22"/>
          <w:szCs w:val="22"/>
          <w:lang w:val="en-US"/>
        </w:rPr>
        <w:t>words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(including spaces)</w:t>
      </w:r>
    </w:p>
    <w:p w14:paraId="59A1FAF6" w14:textId="798A7E90" w:rsidR="00C06020" w:rsidRPr="00C06020" w:rsidRDefault="00C06020" w:rsidP="00F43673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proofErr w:type="gramStart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In order to</w:t>
      </w:r>
      <w:proofErr w:type="gramEnd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easily prepare the proceedings, we ask you to prepare your text in </w:t>
      </w:r>
      <w:r w:rsidRPr="00C06020">
        <w:rPr>
          <w:rFonts w:ascii="Calibri" w:hAnsi="Calibri" w:cs="Calibri"/>
          <w:sz w:val="22"/>
          <w:szCs w:val="22"/>
          <w:lang w:val="en-US"/>
        </w:rPr>
        <w:t>Calibri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, </w:t>
      </w:r>
      <w:r w:rsidRPr="00C06020">
        <w:rPr>
          <w:rFonts w:ascii="Calibri" w:hAnsi="Calibri" w:cs="Calibri"/>
          <w:sz w:val="22"/>
          <w:szCs w:val="22"/>
          <w:lang w:val="en-US"/>
        </w:rPr>
        <w:t>size 11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,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justify alignment, 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single spaced.</w:t>
      </w:r>
    </w:p>
    <w:p w14:paraId="36258FCD" w14:textId="51266142" w:rsidR="00C06020" w:rsidRPr="00C06020" w:rsidRDefault="00C06020" w:rsidP="00F43673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The 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abstract template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is below 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(if you intend to submit two abstracts, please make two files).</w:t>
      </w:r>
    </w:p>
    <w:p w14:paraId="568D623F" w14:textId="77777777" w:rsidR="001653FA" w:rsidRDefault="001653FA" w:rsidP="00F43673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1653FA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Save the abstract template as a Word file (.doc or .docx) </w:t>
      </w:r>
      <w:r w:rsidRPr="001653FA">
        <w:rPr>
          <w:rFonts w:ascii="Calibri" w:hAnsi="Calibri" w:cs="Calibri"/>
          <w:b w:val="0"/>
          <w:bCs/>
          <w:color w:val="FF0000"/>
          <w:sz w:val="22"/>
          <w:szCs w:val="22"/>
          <w:lang w:val="en-US"/>
        </w:rPr>
        <w:t>AND</w:t>
      </w:r>
      <w:r w:rsidRPr="001653FA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export it as a PDF file. </w:t>
      </w:r>
      <w:r w:rsidRPr="001653FA">
        <w:rPr>
          <w:rFonts w:ascii="Calibri" w:hAnsi="Calibri" w:cs="Calibri"/>
          <w:b w:val="0"/>
          <w:bCs/>
          <w:color w:val="FF0000"/>
          <w:sz w:val="22"/>
          <w:szCs w:val="22"/>
          <w:lang w:val="en-US"/>
        </w:rPr>
        <w:t>Both document types are required for conference administration.</w:t>
      </w:r>
    </w:p>
    <w:p w14:paraId="5F58CEDD" w14:textId="20A434E1" w:rsidR="00C06020" w:rsidRDefault="00C06020" w:rsidP="00F43673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Rename the file(s) inserting your last name and the number 1 and 2 (for a second abstract) (</w:t>
      </w:r>
      <w:proofErr w:type="spellStart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i.e</w:t>
      </w:r>
      <w:proofErr w:type="spellEnd"/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 Smith1_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SINAPSEASM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202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5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 xml:space="preserve">_abstract.doc and Smith2_ 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SINAPSEASM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202</w:t>
      </w:r>
      <w:r>
        <w:rPr>
          <w:rFonts w:ascii="Calibri" w:hAnsi="Calibri" w:cs="Calibri"/>
          <w:b w:val="0"/>
          <w:bCs/>
          <w:sz w:val="22"/>
          <w:szCs w:val="22"/>
          <w:lang w:val="en-US"/>
        </w:rPr>
        <w:t>5</w:t>
      </w:r>
      <w:r w:rsidRPr="00C06020">
        <w:rPr>
          <w:rFonts w:ascii="Calibri" w:hAnsi="Calibri" w:cs="Calibri"/>
          <w:b w:val="0"/>
          <w:bCs/>
          <w:sz w:val="22"/>
          <w:szCs w:val="22"/>
          <w:lang w:val="en-US"/>
        </w:rPr>
        <w:t>_abstract.doc)</w:t>
      </w:r>
    </w:p>
    <w:p w14:paraId="37C84649" w14:textId="430A5FE8" w:rsidR="0077077C" w:rsidRDefault="00000000" w:rsidP="0077077C">
      <w:pPr>
        <w:pStyle w:val="TitleFormat"/>
        <w:ind w:left="36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  <w:r>
        <w:rPr>
          <w:rFonts w:ascii="Calibri" w:hAnsi="Calibri" w:cs="Calibri"/>
          <w:b w:val="0"/>
          <w:bCs/>
          <w:sz w:val="22"/>
          <w:szCs w:val="22"/>
          <w:lang w:val="en-US"/>
        </w:rPr>
        <w:pict w14:anchorId="000E28FE">
          <v:rect id="_x0000_i1025" style="width:0;height:1.5pt" o:hralign="center" o:hrstd="t" o:hr="t" fillcolor="#a0a0a0" stroked="f"/>
        </w:pict>
      </w:r>
    </w:p>
    <w:p w14:paraId="1285B222" w14:textId="77777777" w:rsidR="0077077C" w:rsidRPr="00C06020" w:rsidRDefault="0077077C" w:rsidP="0077077C">
      <w:pPr>
        <w:pStyle w:val="TitleFormat"/>
        <w:ind w:left="720"/>
        <w:jc w:val="left"/>
        <w:rPr>
          <w:rFonts w:ascii="Calibri" w:hAnsi="Calibri" w:cs="Calibri"/>
          <w:b w:val="0"/>
          <w:bCs/>
          <w:sz w:val="22"/>
          <w:szCs w:val="22"/>
          <w:lang w:val="en-US"/>
        </w:rPr>
      </w:pPr>
    </w:p>
    <w:p w14:paraId="338884C0" w14:textId="31E468C1" w:rsidR="00C06020" w:rsidRPr="0077077C" w:rsidRDefault="0077077C" w:rsidP="00C06020">
      <w:pPr>
        <w:pStyle w:val="TitleFormat"/>
        <w:jc w:val="left"/>
        <w:rPr>
          <w:rFonts w:ascii="Calibri" w:hAnsi="Calibri" w:cs="Calibri"/>
          <w:color w:val="FF0000"/>
          <w:lang w:val="en-US"/>
        </w:rPr>
      </w:pPr>
      <w:r w:rsidRPr="0077077C">
        <w:rPr>
          <w:rFonts w:ascii="Calibri" w:hAnsi="Calibri" w:cs="Calibri"/>
          <w:color w:val="FF0000"/>
          <w:lang w:val="en-US"/>
        </w:rPr>
        <w:t>*Abstract Template*</w:t>
      </w:r>
    </w:p>
    <w:p w14:paraId="5F6C3CF6" w14:textId="77777777" w:rsidR="00C06020" w:rsidRDefault="00C06020" w:rsidP="00C06020">
      <w:pPr>
        <w:pStyle w:val="TitleFormat"/>
        <w:jc w:val="left"/>
        <w:rPr>
          <w:rFonts w:ascii="Calibri" w:hAnsi="Calibri" w:cs="Calibri"/>
          <w:sz w:val="22"/>
          <w:szCs w:val="22"/>
          <w:lang w:val="en-US"/>
        </w:rPr>
      </w:pPr>
    </w:p>
    <w:p w14:paraId="464CCA7B" w14:textId="6E59A4DC" w:rsidR="001C3AC3" w:rsidRPr="007A29E4" w:rsidRDefault="00431C25" w:rsidP="00C06020">
      <w:pPr>
        <w:pStyle w:val="TitleFormat"/>
        <w:jc w:val="left"/>
        <w:rPr>
          <w:rFonts w:ascii="Calibri" w:hAnsi="Calibri" w:cs="Calibri"/>
          <w:sz w:val="22"/>
          <w:szCs w:val="22"/>
        </w:rPr>
      </w:pPr>
      <w:r w:rsidRPr="007A29E4">
        <w:rPr>
          <w:rFonts w:ascii="Calibri" w:hAnsi="Calibri" w:cs="Calibri"/>
          <w:sz w:val="22"/>
          <w:szCs w:val="22"/>
          <w:lang w:val="en-US"/>
        </w:rPr>
        <w:t>Abstract Title Goes Here</w:t>
      </w:r>
      <w:r w:rsidR="0077077C">
        <w:rPr>
          <w:rFonts w:ascii="Calibri" w:hAnsi="Calibri" w:cs="Calibri"/>
          <w:sz w:val="22"/>
          <w:szCs w:val="22"/>
          <w:lang w:val="en-US"/>
        </w:rPr>
        <w:t xml:space="preserve"> (Ensure title is in Bold, size 11)</w:t>
      </w:r>
    </w:p>
    <w:p w14:paraId="0B00BD55" w14:textId="77777777" w:rsidR="004C4CBE" w:rsidRPr="00642EF8" w:rsidRDefault="004C4CBE" w:rsidP="004E01FA">
      <w:pPr>
        <w:pStyle w:val="Author"/>
        <w:spacing w:after="0"/>
        <w:rPr>
          <w:rFonts w:ascii="Calibri" w:hAnsi="Calibri" w:cs="Calibri"/>
          <w:sz w:val="20"/>
        </w:rPr>
      </w:pPr>
    </w:p>
    <w:p w14:paraId="366C27E4" w14:textId="7952D8AA" w:rsidR="004C4CBE" w:rsidRPr="007A29E4" w:rsidRDefault="0077077C" w:rsidP="007A29E4">
      <w:pPr>
        <w:pStyle w:val="Author"/>
        <w:spacing w:after="0"/>
        <w:jc w:val="left"/>
        <w:rPr>
          <w:rFonts w:ascii="Calibri" w:hAnsi="Calibri" w:cs="Calibri"/>
          <w:kern w:val="2"/>
          <w:sz w:val="22"/>
          <w:szCs w:val="22"/>
          <w:lang w:eastAsia="ko-KR"/>
        </w:rPr>
      </w:pPr>
      <w:r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 xml:space="preserve">Jane </w:t>
      </w:r>
      <w:r w:rsidR="00431C25" w:rsidRPr="007A29E4">
        <w:rPr>
          <w:rFonts w:ascii="Calibri" w:hAnsi="Calibri" w:cs="Calibri"/>
          <w:b/>
          <w:bCs/>
          <w:kern w:val="2"/>
          <w:sz w:val="22"/>
          <w:szCs w:val="22"/>
          <w:lang w:eastAsia="ko-KR"/>
        </w:rPr>
        <w:t>Bloggs</w:t>
      </w:r>
      <w:r w:rsidR="004967AC" w:rsidRPr="007A29E4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1</w:t>
      </w:r>
      <w:r w:rsidR="007A29E4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*</w:t>
      </w:r>
      <w:r w:rsidR="004967AC" w:rsidRPr="007A29E4">
        <w:rPr>
          <w:rFonts w:ascii="Calibri" w:hAnsi="Calibri" w:cs="Calibri"/>
          <w:kern w:val="2"/>
          <w:sz w:val="22"/>
          <w:szCs w:val="22"/>
          <w:lang w:eastAsia="ko-KR"/>
        </w:rPr>
        <w:t xml:space="preserve">, </w:t>
      </w:r>
      <w:r w:rsidR="00431C25" w:rsidRPr="007A29E4">
        <w:rPr>
          <w:rFonts w:ascii="Calibri" w:hAnsi="Calibri" w:cs="Calibri"/>
          <w:kern w:val="2"/>
          <w:sz w:val="22"/>
          <w:szCs w:val="22"/>
          <w:lang w:eastAsia="ko-KR"/>
        </w:rPr>
        <w:t>Joe Bloggs</w:t>
      </w:r>
      <w:r w:rsidRPr="007A29E4"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>2</w:t>
      </w:r>
      <w:r>
        <w:rPr>
          <w:rFonts w:ascii="Calibri" w:hAnsi="Calibri" w:cs="Calibri"/>
          <w:kern w:val="2"/>
          <w:sz w:val="22"/>
          <w:szCs w:val="22"/>
          <w:vertAlign w:val="superscript"/>
          <w:lang w:eastAsia="ko-KR"/>
        </w:rPr>
        <w:t xml:space="preserve"> </w:t>
      </w:r>
      <w:r>
        <w:rPr>
          <w:rFonts w:ascii="Calibri" w:hAnsi="Calibri" w:cs="Calibri"/>
          <w:kern w:val="2"/>
          <w:sz w:val="22"/>
          <w:szCs w:val="22"/>
          <w:lang w:eastAsia="ko-KR"/>
        </w:rPr>
        <w:t>(</w:t>
      </w:r>
      <w:r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>Ensure</w:t>
      </w:r>
      <w:r w:rsidRPr="0077077C"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 xml:space="preserve"> presenting author </w:t>
      </w:r>
      <w:r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 xml:space="preserve">is </w:t>
      </w:r>
      <w:r w:rsidRPr="0077077C"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 xml:space="preserve">in </w:t>
      </w:r>
      <w:r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>B</w:t>
      </w:r>
      <w:r w:rsidRPr="0077077C">
        <w:rPr>
          <w:rFonts w:ascii="Calibri" w:hAnsi="Calibri" w:cs="Calibri"/>
          <w:b/>
          <w:bCs/>
          <w:color w:val="FF0000"/>
          <w:kern w:val="2"/>
          <w:sz w:val="22"/>
          <w:szCs w:val="22"/>
          <w:lang w:eastAsia="ko-KR"/>
        </w:rPr>
        <w:t>old)</w:t>
      </w:r>
    </w:p>
    <w:p w14:paraId="6E4330A4" w14:textId="77777777" w:rsidR="004967AC" w:rsidRPr="00642EF8" w:rsidRDefault="004967AC" w:rsidP="004E01FA">
      <w:pPr>
        <w:pStyle w:val="Author"/>
        <w:spacing w:after="0"/>
        <w:rPr>
          <w:rFonts w:ascii="Calibri" w:hAnsi="Calibri" w:cs="Calibri"/>
          <w:sz w:val="20"/>
          <w:vertAlign w:val="superscript"/>
        </w:rPr>
      </w:pPr>
    </w:p>
    <w:p w14:paraId="22ADE31D" w14:textId="6D338815" w:rsidR="00E47734" w:rsidRPr="0077077C" w:rsidRDefault="00431C25" w:rsidP="007A29E4">
      <w:pPr>
        <w:pStyle w:val="Affiliation"/>
        <w:numPr>
          <w:ilvl w:val="0"/>
          <w:numId w:val="2"/>
        </w:numPr>
        <w:jc w:val="left"/>
        <w:rPr>
          <w:rFonts w:cs="Calibri"/>
          <w:sz w:val="22"/>
        </w:rPr>
      </w:pPr>
      <w:r w:rsidRPr="0077077C">
        <w:rPr>
          <w:rFonts w:cs="Calibri"/>
          <w:sz w:val="22"/>
        </w:rPr>
        <w:t>School of Medicine</w:t>
      </w:r>
      <w:r w:rsidR="001376A8" w:rsidRPr="0077077C">
        <w:rPr>
          <w:rFonts w:eastAsia="Malgun Gothic" w:cs="Calibri"/>
          <w:sz w:val="22"/>
          <w:lang w:eastAsia="ko-KR"/>
        </w:rPr>
        <w:t>,</w:t>
      </w:r>
      <w:r w:rsidRPr="0077077C">
        <w:rPr>
          <w:rFonts w:eastAsia="Malgun Gothic" w:cs="Calibri"/>
          <w:sz w:val="22"/>
          <w:lang w:eastAsia="ko-KR"/>
        </w:rPr>
        <w:t xml:space="preserve"> Medical Sciences and Nutrition,</w:t>
      </w:r>
      <w:r w:rsidR="001376A8" w:rsidRPr="0077077C">
        <w:rPr>
          <w:rFonts w:eastAsia="Malgun Gothic" w:cs="Calibri"/>
          <w:sz w:val="22"/>
          <w:lang w:eastAsia="ko-KR"/>
        </w:rPr>
        <w:t xml:space="preserve"> </w:t>
      </w:r>
      <w:r w:rsidR="007A29E4" w:rsidRPr="0077077C">
        <w:rPr>
          <w:rFonts w:eastAsia="Malgun Gothic" w:cs="Calibri"/>
          <w:sz w:val="22"/>
          <w:lang w:eastAsia="ko-KR"/>
        </w:rPr>
        <w:t xml:space="preserve">Institute of Medical Sciences, </w:t>
      </w:r>
      <w:r w:rsidR="00080DEE" w:rsidRPr="0077077C">
        <w:rPr>
          <w:rFonts w:cs="Calibri"/>
          <w:sz w:val="22"/>
        </w:rPr>
        <w:t>University</w:t>
      </w:r>
      <w:r w:rsidR="003029FB" w:rsidRPr="0077077C">
        <w:rPr>
          <w:rFonts w:cs="Calibri"/>
          <w:sz w:val="22"/>
        </w:rPr>
        <w:t xml:space="preserve"> of Aberdeen</w:t>
      </w:r>
      <w:r w:rsidR="00962357" w:rsidRPr="0077077C">
        <w:rPr>
          <w:rFonts w:cs="Calibri"/>
          <w:sz w:val="22"/>
        </w:rPr>
        <w:t>,</w:t>
      </w:r>
      <w:r w:rsidR="007A29E4" w:rsidRPr="0077077C">
        <w:rPr>
          <w:rFonts w:cs="Calibri"/>
          <w:sz w:val="22"/>
        </w:rPr>
        <w:t xml:space="preserve"> UK</w:t>
      </w:r>
    </w:p>
    <w:p w14:paraId="03EE99CB" w14:textId="532DD0A2" w:rsidR="00A203AB" w:rsidRPr="0077077C" w:rsidRDefault="007A29E4" w:rsidP="007A29E4">
      <w:pPr>
        <w:pStyle w:val="Affiliation"/>
        <w:numPr>
          <w:ilvl w:val="0"/>
          <w:numId w:val="2"/>
        </w:numPr>
        <w:jc w:val="left"/>
        <w:rPr>
          <w:rFonts w:cs="Calibri"/>
          <w:sz w:val="22"/>
        </w:rPr>
      </w:pPr>
      <w:r w:rsidRPr="0077077C">
        <w:rPr>
          <w:rFonts w:cs="Calibri"/>
          <w:sz w:val="22"/>
        </w:rPr>
        <w:t xml:space="preserve">Centre for Clinical Brain Sciences, University of Edinburgh, UK </w:t>
      </w:r>
    </w:p>
    <w:p w14:paraId="738EB472" w14:textId="77777777" w:rsidR="004C4CBE" w:rsidRPr="0062151F" w:rsidRDefault="004C4CBE" w:rsidP="004E01FA">
      <w:pPr>
        <w:wordWrap/>
        <w:rPr>
          <w:rFonts w:ascii="Calibri" w:hAnsi="Calibri" w:cs="Calibri"/>
          <w:sz w:val="22"/>
          <w:szCs w:val="22"/>
        </w:rPr>
      </w:pPr>
    </w:p>
    <w:p w14:paraId="55A61931" w14:textId="54C4B515" w:rsidR="00BE4D97" w:rsidRPr="00642EF8" w:rsidRDefault="00431C25" w:rsidP="004E01FA">
      <w:pPr>
        <w:pStyle w:val="Author"/>
        <w:spacing w:after="0"/>
        <w:jc w:val="left"/>
        <w:rPr>
          <w:rFonts w:ascii="Calibri" w:eastAsia="Gulim" w:hAnsi="Calibri" w:cs="Calibri"/>
          <w:kern w:val="2"/>
          <w:sz w:val="22"/>
          <w:szCs w:val="22"/>
          <w:lang w:eastAsia="ko-KR"/>
        </w:rPr>
      </w:pPr>
      <w:r w:rsidRPr="007A29E4">
        <w:rPr>
          <w:rFonts w:ascii="Calibri" w:eastAsia="Gulim" w:hAnsi="Calibri" w:cs="Calibri"/>
          <w:b/>
          <w:kern w:val="2"/>
          <w:sz w:val="22"/>
          <w:szCs w:val="22"/>
          <w:u w:val="single"/>
          <w:lang w:eastAsia="ko-KR"/>
        </w:rPr>
        <w:t xml:space="preserve">Relevant </w:t>
      </w:r>
      <w:r w:rsidR="00BE4D97" w:rsidRPr="007A29E4">
        <w:rPr>
          <w:rFonts w:ascii="Calibri" w:eastAsia="Gulim" w:hAnsi="Calibri" w:cs="Calibri"/>
          <w:b/>
          <w:kern w:val="2"/>
          <w:sz w:val="22"/>
          <w:szCs w:val="22"/>
          <w:u w:val="single"/>
          <w:lang w:eastAsia="ko-KR"/>
        </w:rPr>
        <w:t>Keywords</w:t>
      </w:r>
      <w:r w:rsidR="008334ED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 </w:t>
      </w:r>
      <w:r w:rsidR="008334ED" w:rsidRPr="008334ED">
        <w:rPr>
          <w:rFonts w:ascii="Calibri" w:eastAsia="Gulim" w:hAnsi="Calibri" w:cs="Calibri"/>
          <w:b/>
          <w:color w:val="FF0000"/>
          <w:kern w:val="2"/>
          <w:sz w:val="22"/>
          <w:szCs w:val="22"/>
          <w:lang w:eastAsia="ko-KR"/>
        </w:rPr>
        <w:t>(up to 5 max</w:t>
      </w:r>
      <w:r w:rsidR="008334ED">
        <w:rPr>
          <w:rFonts w:ascii="Calibri" w:eastAsia="Gulim" w:hAnsi="Calibri" w:cs="Calibri"/>
          <w:b/>
          <w:color w:val="FF0000"/>
          <w:kern w:val="2"/>
          <w:sz w:val="22"/>
          <w:szCs w:val="22"/>
          <w:lang w:eastAsia="ko-KR"/>
        </w:rPr>
        <w:t>.</w:t>
      </w:r>
      <w:r w:rsidR="008334ED" w:rsidRPr="008334ED">
        <w:rPr>
          <w:rFonts w:ascii="Calibri" w:eastAsia="Gulim" w:hAnsi="Calibri" w:cs="Calibri"/>
          <w:b/>
          <w:color w:val="FF0000"/>
          <w:kern w:val="2"/>
          <w:sz w:val="22"/>
          <w:szCs w:val="22"/>
          <w:lang w:eastAsia="ko-KR"/>
        </w:rPr>
        <w:t>)</w:t>
      </w:r>
      <w:r w:rsidR="00BE4D97" w:rsidRPr="00642EF8">
        <w:rPr>
          <w:rFonts w:ascii="Calibri" w:eastAsia="Gulim" w:hAnsi="Calibri" w:cs="Calibri"/>
          <w:b/>
          <w:kern w:val="2"/>
          <w:sz w:val="22"/>
          <w:szCs w:val="22"/>
          <w:lang w:eastAsia="ko-KR"/>
        </w:rPr>
        <w:t xml:space="preserve">: </w:t>
      </w:r>
      <w:r>
        <w:rPr>
          <w:rStyle w:val="KeywordsChar"/>
          <w:rFonts w:cs="Calibri"/>
          <w:szCs w:val="22"/>
        </w:rPr>
        <w:t>clinical applications, image analysis</w:t>
      </w:r>
    </w:p>
    <w:p w14:paraId="6021503B" w14:textId="77777777" w:rsidR="00E04CFB" w:rsidRPr="00642EF8" w:rsidRDefault="00E04CFB" w:rsidP="004E01FA">
      <w:pPr>
        <w:pStyle w:val="Keywords"/>
        <w:spacing w:after="0"/>
        <w:rPr>
          <w:rFonts w:cs="Calibri"/>
          <w:i/>
        </w:rPr>
      </w:pPr>
    </w:p>
    <w:p w14:paraId="790FC2B1" w14:textId="0EE98B12" w:rsidR="00BE4D97" w:rsidRPr="00431C25" w:rsidRDefault="00431C25" w:rsidP="004E01FA">
      <w:pPr>
        <w:pStyle w:val="AbstractTitle"/>
        <w:wordWrap/>
        <w:jc w:val="left"/>
        <w:rPr>
          <w:rFonts w:cs="Calibri"/>
          <w:color w:val="FF0000"/>
        </w:rPr>
      </w:pPr>
      <w:r w:rsidRPr="007A29E4">
        <w:rPr>
          <w:rFonts w:cs="Calibri"/>
          <w:sz w:val="22"/>
          <w:szCs w:val="22"/>
          <w:u w:val="single"/>
        </w:rPr>
        <w:t>Abstract</w:t>
      </w:r>
      <w:r w:rsidRPr="00431C25">
        <w:rPr>
          <w:rFonts w:cs="Calibri"/>
          <w:color w:val="FF0000"/>
        </w:rPr>
        <w:t xml:space="preserve"> </w:t>
      </w:r>
      <w:r w:rsidRPr="00C06020">
        <w:rPr>
          <w:rFonts w:cs="Calibri"/>
          <w:color w:val="FF0000"/>
          <w:sz w:val="22"/>
          <w:szCs w:val="22"/>
        </w:rPr>
        <w:t>(</w:t>
      </w:r>
      <w:r w:rsidR="00C06020">
        <w:rPr>
          <w:rFonts w:cs="Calibri"/>
          <w:color w:val="FF0000"/>
          <w:sz w:val="22"/>
          <w:szCs w:val="22"/>
        </w:rPr>
        <w:t xml:space="preserve">max </w:t>
      </w:r>
      <w:r w:rsidRPr="00C06020">
        <w:rPr>
          <w:rFonts w:cs="Calibri"/>
          <w:color w:val="FF0000"/>
          <w:sz w:val="22"/>
          <w:szCs w:val="22"/>
        </w:rPr>
        <w:t>300 words)</w:t>
      </w:r>
    </w:p>
    <w:p w14:paraId="6CAD09A4" w14:textId="48F39A5D" w:rsidR="00130A76" w:rsidRPr="00642EF8" w:rsidRDefault="00431C25" w:rsidP="00AD10BF">
      <w:pPr>
        <w:pStyle w:val="AbstractTitle"/>
        <w:wordWrap/>
        <w:jc w:val="both"/>
        <w:rPr>
          <w:rFonts w:cs="Calibri"/>
          <w:b w:val="0"/>
          <w:sz w:val="22"/>
          <w:szCs w:val="22"/>
          <w:lang w:val="en-US"/>
        </w:rPr>
      </w:pPr>
      <w:r>
        <w:rPr>
          <w:rFonts w:cs="Calibri"/>
          <w:b w:val="0"/>
          <w:sz w:val="22"/>
          <w:szCs w:val="22"/>
          <w:lang w:val="en-US"/>
        </w:rPr>
        <w:t>Abstract text</w:t>
      </w:r>
      <w:r w:rsidR="00C06020">
        <w:rPr>
          <w:rFonts w:cs="Calibri"/>
          <w:b w:val="0"/>
          <w:sz w:val="22"/>
          <w:szCs w:val="22"/>
          <w:lang w:val="en-US"/>
        </w:rPr>
        <w:t xml:space="preserve"> should be </w:t>
      </w:r>
    </w:p>
    <w:p w14:paraId="4557D6D5" w14:textId="77777777" w:rsidR="00A416B2" w:rsidRPr="007A29E4" w:rsidRDefault="00A416B2" w:rsidP="004E01FA">
      <w:pPr>
        <w:pStyle w:val="AbstractTitle"/>
        <w:wordWrap/>
        <w:jc w:val="left"/>
        <w:rPr>
          <w:rFonts w:cs="Calibri"/>
          <w:b w:val="0"/>
          <w:sz w:val="20"/>
          <w:szCs w:val="20"/>
          <w:lang w:val="en-US"/>
        </w:rPr>
      </w:pPr>
    </w:p>
    <w:p w14:paraId="4754B333" w14:textId="2CA51465" w:rsidR="007A29E4" w:rsidRDefault="007A29E4" w:rsidP="00431C25">
      <w:pPr>
        <w:pStyle w:val="AbstractTitle"/>
        <w:wordWrap/>
        <w:jc w:val="both"/>
        <w:rPr>
          <w:rFonts w:cs="Calibri"/>
          <w:bCs/>
          <w:color w:val="FF0000"/>
          <w:szCs w:val="32"/>
          <w:lang w:val="en-US"/>
        </w:rPr>
      </w:pPr>
      <w:r>
        <w:rPr>
          <w:rFonts w:cs="Calibri"/>
          <w:bCs/>
          <w:sz w:val="22"/>
          <w:szCs w:val="28"/>
          <w:u w:val="single"/>
          <w:lang w:val="en-US"/>
        </w:rPr>
        <w:t xml:space="preserve">If uploading </w:t>
      </w:r>
      <w:r w:rsidR="00431C25" w:rsidRPr="007A29E4">
        <w:rPr>
          <w:rFonts w:cs="Calibri"/>
          <w:bCs/>
          <w:sz w:val="22"/>
          <w:szCs w:val="28"/>
          <w:u w:val="single"/>
          <w:lang w:val="en-US"/>
        </w:rPr>
        <w:t>Images/Figures</w:t>
      </w:r>
      <w:r>
        <w:rPr>
          <w:rFonts w:cs="Calibri"/>
          <w:bCs/>
          <w:sz w:val="22"/>
          <w:szCs w:val="28"/>
          <w:u w:val="single"/>
          <w:lang w:val="en-US"/>
        </w:rPr>
        <w:t xml:space="preserve"> </w:t>
      </w:r>
      <w:r w:rsidRPr="007A29E4">
        <w:rPr>
          <w:rFonts w:cs="Calibri"/>
          <w:bCs/>
          <w:color w:val="FF0000"/>
          <w:sz w:val="22"/>
          <w:szCs w:val="28"/>
          <w:u w:val="single"/>
          <w:lang w:val="en-US"/>
        </w:rPr>
        <w:t>(Max 2 allowed)</w:t>
      </w:r>
    </w:p>
    <w:p w14:paraId="00B39B44" w14:textId="044D82F1" w:rsidR="00F52E2A" w:rsidRPr="00431C25" w:rsidRDefault="003E2D1E" w:rsidP="00431C25">
      <w:pPr>
        <w:pStyle w:val="AbstractTitle"/>
        <w:wordWrap/>
        <w:jc w:val="both"/>
        <w:rPr>
          <w:rFonts w:cs="Calibri"/>
          <w:bCs/>
          <w:sz w:val="20"/>
          <w:lang w:val="en-US"/>
        </w:rPr>
      </w:pPr>
      <w:r w:rsidRPr="00F97262">
        <w:rPr>
          <w:rFonts w:cs="Calibri"/>
          <w:bCs/>
          <w:color w:val="FF0000"/>
          <w:sz w:val="20"/>
          <w:lang w:val="en-US"/>
        </w:rPr>
        <w:t>Note:</w:t>
      </w:r>
      <w:r w:rsidR="0037541C">
        <w:rPr>
          <w:rFonts w:cs="Calibri"/>
          <w:bCs/>
          <w:color w:val="FF0000"/>
          <w:sz w:val="20"/>
          <w:lang w:val="en-US"/>
        </w:rPr>
        <w:t xml:space="preserve"> for all </w:t>
      </w:r>
      <w:r w:rsidR="00C06020">
        <w:rPr>
          <w:rFonts w:cs="Calibri"/>
          <w:bCs/>
          <w:color w:val="FF0000"/>
          <w:sz w:val="20"/>
          <w:lang w:val="en-US"/>
        </w:rPr>
        <w:t>images,</w:t>
      </w:r>
      <w:r w:rsidRPr="00F97262">
        <w:rPr>
          <w:rFonts w:cs="Calibri"/>
          <w:bCs/>
          <w:color w:val="FF0000"/>
          <w:sz w:val="20"/>
          <w:lang w:val="en-US"/>
        </w:rPr>
        <w:t xml:space="preserve"> </w:t>
      </w:r>
      <w:r w:rsidR="008D46C2" w:rsidRPr="00F97262">
        <w:rPr>
          <w:rFonts w:cs="Calibri"/>
          <w:bCs/>
          <w:color w:val="FF0000"/>
          <w:sz w:val="20"/>
          <w:lang w:val="en-US"/>
        </w:rPr>
        <w:t xml:space="preserve">please </w:t>
      </w:r>
      <w:r w:rsidR="009530CF">
        <w:rPr>
          <w:rFonts w:cs="Calibri"/>
          <w:bCs/>
          <w:color w:val="FF0000"/>
          <w:sz w:val="20"/>
          <w:lang w:val="en-US"/>
        </w:rPr>
        <w:t xml:space="preserve">ensure they are high quality, </w:t>
      </w:r>
      <w:r w:rsidR="008D46C2" w:rsidRPr="00F97262">
        <w:rPr>
          <w:rFonts w:cs="Calibri"/>
          <w:bCs/>
          <w:color w:val="FF0000"/>
          <w:sz w:val="20"/>
          <w:lang w:val="en-US"/>
        </w:rPr>
        <w:t xml:space="preserve">use .jpg </w:t>
      </w:r>
      <w:r w:rsidR="00292FA1">
        <w:rPr>
          <w:rFonts w:cs="Calibri"/>
          <w:bCs/>
          <w:color w:val="FF0000"/>
          <w:sz w:val="20"/>
          <w:lang w:val="en-US"/>
        </w:rPr>
        <w:t xml:space="preserve">or </w:t>
      </w:r>
      <w:r w:rsidR="009530CF">
        <w:rPr>
          <w:rFonts w:cs="Calibri"/>
          <w:bCs/>
          <w:color w:val="FF0000"/>
          <w:sz w:val="20"/>
          <w:lang w:val="en-US"/>
        </w:rPr>
        <w:t>.</w:t>
      </w:r>
      <w:proofErr w:type="spellStart"/>
      <w:r w:rsidR="00292FA1">
        <w:rPr>
          <w:rFonts w:cs="Calibri"/>
          <w:bCs/>
          <w:color w:val="FF0000"/>
          <w:sz w:val="20"/>
          <w:lang w:val="en-US"/>
        </w:rPr>
        <w:t>png</w:t>
      </w:r>
      <w:proofErr w:type="spellEnd"/>
      <w:r w:rsidR="009530CF">
        <w:rPr>
          <w:rFonts w:cs="Calibri"/>
          <w:bCs/>
          <w:color w:val="FF0000"/>
          <w:sz w:val="20"/>
          <w:lang w:val="en-US"/>
        </w:rPr>
        <w:t xml:space="preserve"> </w:t>
      </w:r>
      <w:r w:rsidR="008D46C2" w:rsidRPr="00F97262">
        <w:rPr>
          <w:rFonts w:cs="Calibri"/>
          <w:bCs/>
          <w:color w:val="FF0000"/>
          <w:sz w:val="20"/>
          <w:lang w:val="en-US"/>
        </w:rPr>
        <w:t xml:space="preserve">format with minimum resolution of </w:t>
      </w:r>
      <w:r w:rsidR="009530CF">
        <w:rPr>
          <w:rFonts w:cs="Calibri"/>
          <w:bCs/>
          <w:color w:val="FF0000"/>
          <w:sz w:val="20"/>
          <w:lang w:val="en-US"/>
        </w:rPr>
        <w:t>3</w:t>
      </w:r>
      <w:r w:rsidR="008D46C2" w:rsidRPr="00F97262">
        <w:rPr>
          <w:rFonts w:cs="Calibri"/>
          <w:bCs/>
          <w:color w:val="FF0000"/>
          <w:sz w:val="20"/>
          <w:lang w:val="en-US"/>
        </w:rPr>
        <w:t>00 dpi</w:t>
      </w:r>
      <w:r w:rsidR="00431C25">
        <w:rPr>
          <w:rFonts w:cs="Calibri"/>
          <w:bCs/>
          <w:color w:val="FF0000"/>
          <w:sz w:val="20"/>
          <w:lang w:val="en-US"/>
        </w:rPr>
        <w:t xml:space="preserve">, and in ‘Layout Options’ please select ‘Fix position on page’. Ensure you clearly label images/figures with a description. </w:t>
      </w:r>
    </w:p>
    <w:p w14:paraId="7726E04E" w14:textId="77777777" w:rsidR="00BE4D97" w:rsidRPr="00642EF8" w:rsidRDefault="00BE4D97" w:rsidP="004E01FA">
      <w:pPr>
        <w:pStyle w:val="AbstractTitle"/>
        <w:wordWrap/>
        <w:jc w:val="left"/>
        <w:rPr>
          <w:rFonts w:cs="Calibri"/>
        </w:rPr>
      </w:pPr>
    </w:p>
    <w:p w14:paraId="29780E4B" w14:textId="463A585E" w:rsidR="00C922F7" w:rsidRPr="00642EF8" w:rsidRDefault="00C922F7" w:rsidP="004E01FA">
      <w:pPr>
        <w:pStyle w:val="AbstractTitle"/>
        <w:wordWrap/>
        <w:jc w:val="left"/>
        <w:rPr>
          <w:rFonts w:cs="Calibri"/>
          <w:lang w:val="en-US"/>
        </w:rPr>
      </w:pPr>
      <w:r w:rsidRPr="007A29E4">
        <w:rPr>
          <w:rFonts w:cs="Calibri"/>
          <w:sz w:val="22"/>
          <w:szCs w:val="22"/>
          <w:u w:val="single"/>
        </w:rPr>
        <w:t>Acknowledgement</w:t>
      </w:r>
      <w:r w:rsidR="003921E0" w:rsidRPr="007A29E4">
        <w:rPr>
          <w:rFonts w:cs="Calibri"/>
          <w:sz w:val="22"/>
          <w:szCs w:val="22"/>
          <w:u w:val="single"/>
          <w:lang w:val="en-GB"/>
        </w:rPr>
        <w:t>s</w:t>
      </w:r>
      <w:r w:rsidR="00351119" w:rsidRPr="00642EF8">
        <w:rPr>
          <w:rFonts w:cs="Calibri"/>
          <w:lang w:val="en-US"/>
        </w:rPr>
        <w:t xml:space="preserve"> </w:t>
      </w:r>
      <w:r w:rsidR="00351119" w:rsidRPr="00C06020">
        <w:rPr>
          <w:rFonts w:cs="Calibri"/>
          <w:color w:val="FF0000"/>
          <w:sz w:val="22"/>
          <w:szCs w:val="22"/>
          <w:lang w:val="en-US"/>
        </w:rPr>
        <w:t>(If necessary)</w:t>
      </w:r>
    </w:p>
    <w:p w14:paraId="7DC913C2" w14:textId="4C7DA125" w:rsidR="00A47C60" w:rsidRPr="00642EF8" w:rsidRDefault="000110ED" w:rsidP="004E01FA">
      <w:pPr>
        <w:pStyle w:val="ReferencesText"/>
        <w:wordWrap/>
        <w:ind w:left="0" w:firstLine="0"/>
        <w:rPr>
          <w:rFonts w:cs="Calibri"/>
        </w:rPr>
      </w:pPr>
      <w:r w:rsidRPr="00642EF8">
        <w:rPr>
          <w:rFonts w:cs="Calibri"/>
        </w:rPr>
        <w:t xml:space="preserve">This work is supported by </w:t>
      </w:r>
      <w:r w:rsidR="006272FA">
        <w:rPr>
          <w:rFonts w:cs="Calibri"/>
          <w:lang w:val="en-GB"/>
        </w:rPr>
        <w:t>[…]</w:t>
      </w:r>
      <w:r w:rsidRPr="00642EF8">
        <w:rPr>
          <w:rFonts w:cs="Calibri"/>
        </w:rPr>
        <w:t xml:space="preserve"> (Grant </w:t>
      </w:r>
      <w:r w:rsidR="003A23D5">
        <w:rPr>
          <w:rFonts w:cs="Calibri"/>
          <w:lang w:val="en-GB"/>
        </w:rPr>
        <w:t>number #####</w:t>
      </w:r>
      <w:r w:rsidRPr="00642EF8">
        <w:rPr>
          <w:rFonts w:cs="Calibri"/>
        </w:rPr>
        <w:t>).</w:t>
      </w:r>
    </w:p>
    <w:p w14:paraId="38FF02A3" w14:textId="77777777" w:rsidR="007A29E4" w:rsidRDefault="007A29E4" w:rsidP="003C0B1E">
      <w:pPr>
        <w:widowControl/>
        <w:wordWrap/>
        <w:adjustRightInd w:val="0"/>
        <w:jc w:val="left"/>
        <w:rPr>
          <w:rFonts w:ascii="Calibri" w:hAnsi="Calibri" w:cs="Calibri"/>
          <w:kern w:val="0"/>
          <w:sz w:val="22"/>
          <w:szCs w:val="22"/>
          <w:lang w:val="en-GB"/>
        </w:rPr>
      </w:pPr>
    </w:p>
    <w:p w14:paraId="23C23811" w14:textId="32ACA38A" w:rsidR="007A29E4" w:rsidRPr="003C0B1E" w:rsidRDefault="007A29E4" w:rsidP="003C0B1E">
      <w:pPr>
        <w:widowControl/>
        <w:wordWrap/>
        <w:adjustRightInd w:val="0"/>
        <w:jc w:val="left"/>
        <w:rPr>
          <w:rFonts w:ascii="Calibri" w:hAnsi="Calibri" w:cs="Calibri"/>
          <w:kern w:val="0"/>
          <w:sz w:val="22"/>
          <w:szCs w:val="22"/>
          <w:lang w:val="en-GB"/>
        </w:rPr>
      </w:pPr>
      <w:r w:rsidRPr="007A29E4">
        <w:rPr>
          <w:rFonts w:ascii="Calibri" w:hAnsi="Calibri" w:cs="Calibri"/>
          <w:b/>
          <w:bCs/>
          <w:kern w:val="0"/>
          <w:sz w:val="22"/>
          <w:szCs w:val="22"/>
          <w:u w:val="single"/>
          <w:lang w:val="en-GB"/>
        </w:rPr>
        <w:t>Contact:</w:t>
      </w:r>
      <w:r>
        <w:rPr>
          <w:rFonts w:ascii="Calibri" w:hAnsi="Calibri" w:cs="Calibri"/>
          <w:kern w:val="0"/>
          <w:sz w:val="22"/>
          <w:szCs w:val="22"/>
          <w:lang w:val="en-GB"/>
        </w:rPr>
        <w:t xml:space="preserve"> </w:t>
      </w:r>
      <w:r w:rsidRPr="007A29E4">
        <w:rPr>
          <w:rFonts w:ascii="Calibri" w:hAnsi="Calibri" w:cs="Calibri"/>
          <w:kern w:val="0"/>
          <w:sz w:val="22"/>
          <w:szCs w:val="22"/>
          <w:lang w:val="en-GB"/>
        </w:rPr>
        <w:t>janebloggs@abdn.ac.uk</w:t>
      </w:r>
      <w:r>
        <w:rPr>
          <w:rFonts w:ascii="Calibri" w:hAnsi="Calibri" w:cs="Calibri"/>
          <w:kern w:val="0"/>
          <w:sz w:val="22"/>
          <w:szCs w:val="22"/>
          <w:lang w:val="en-GB"/>
        </w:rPr>
        <w:t xml:space="preserve"> </w:t>
      </w:r>
    </w:p>
    <w:sectPr w:rsidR="007A29E4" w:rsidRPr="003C0B1E" w:rsidSect="00B14B2E">
      <w:headerReference w:type="default" r:id="rId10"/>
      <w:footerReference w:type="default" r:id="rId11"/>
      <w:pgSz w:w="11909" w:h="16834" w:code="9"/>
      <w:pgMar w:top="1701" w:right="1701" w:bottom="1701" w:left="1701" w:header="720" w:footer="72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4AF50" w14:textId="77777777" w:rsidR="00437EF8" w:rsidRDefault="00437EF8" w:rsidP="000E1F24">
      <w:r>
        <w:separator/>
      </w:r>
    </w:p>
  </w:endnote>
  <w:endnote w:type="continuationSeparator" w:id="0">
    <w:p w14:paraId="6BCB2AD5" w14:textId="77777777" w:rsidR="00437EF8" w:rsidRDefault="00437EF8" w:rsidP="000E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함초롬바탕">
    <w:charset w:val="81"/>
    <w:family w:val="roman"/>
    <w:pitch w:val="variable"/>
    <w:sig w:usb0="F7002EFF" w:usb1="19DFFFFF" w:usb2="001BFDD7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BBEBD" w14:textId="6B9751AA" w:rsidR="005C669D" w:rsidRPr="005C669D" w:rsidRDefault="005C669D" w:rsidP="005C669D">
    <w:pPr>
      <w:pStyle w:val="Footer"/>
      <w:jc w:val="center"/>
      <w:rPr>
        <w:rFonts w:asciiTheme="minorHAnsi" w:hAnsiTheme="minorHAnsi" w:cstheme="minorHAnsi"/>
      </w:rPr>
    </w:pPr>
    <w:r w:rsidRPr="005C669D">
      <w:rPr>
        <w:rFonts w:asciiTheme="minorHAnsi" w:hAnsiTheme="minorHAnsi" w:cstheme="minorHAnsi"/>
        <w:b/>
        <w:bCs/>
        <w:color w:val="FF0000"/>
        <w:sz w:val="32"/>
        <w:szCs w:val="36"/>
        <w:lang w:val="en-US"/>
      </w:rPr>
      <w:t>No more than 2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91C09D" w14:textId="77777777" w:rsidR="00437EF8" w:rsidRDefault="00437EF8" w:rsidP="000E1F24">
      <w:r>
        <w:separator/>
      </w:r>
    </w:p>
  </w:footnote>
  <w:footnote w:type="continuationSeparator" w:id="0">
    <w:p w14:paraId="0C232217" w14:textId="77777777" w:rsidR="00437EF8" w:rsidRDefault="00437EF8" w:rsidP="000E1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DC4DF" w14:textId="61420A63" w:rsidR="00E600AF" w:rsidRPr="00902AE3" w:rsidRDefault="002139EE" w:rsidP="00E24924">
    <w:pPr>
      <w:pStyle w:val="Header"/>
      <w:tabs>
        <w:tab w:val="clear" w:pos="4513"/>
        <w:tab w:val="center" w:pos="0"/>
      </w:tabs>
      <w:ind w:right="-43"/>
      <w:jc w:val="right"/>
      <w:rPr>
        <w:rFonts w:ascii="Cambria" w:hAnsi="Cambria"/>
        <w:color w:val="A6A6A6"/>
        <w:sz w:val="16"/>
        <w:lang w:val="en-US" w:eastAsia="ko-KR"/>
      </w:rPr>
    </w:pPr>
    <w:r>
      <w:rPr>
        <w:rFonts w:ascii="Cambria" w:hAnsi="Cambria"/>
        <w:color w:val="A6A6A6"/>
        <w:sz w:val="16"/>
        <w:lang w:val="en-US"/>
      </w:rPr>
      <w:t>10</w:t>
    </w:r>
    <w:r w:rsidR="006F4EB3">
      <w:rPr>
        <w:rFonts w:ascii="Cambria" w:hAnsi="Cambria"/>
        <w:color w:val="A6A6A6"/>
        <w:sz w:val="16"/>
        <w:lang w:val="en-US"/>
      </w:rPr>
      <w:t>th</w:t>
    </w:r>
    <w:r w:rsidR="00CD498C">
      <w:rPr>
        <w:rFonts w:ascii="Cambria" w:hAnsi="Cambria" w:hint="eastAsia"/>
        <w:color w:val="A6A6A6"/>
        <w:sz w:val="16"/>
        <w:lang w:eastAsia="ko-KR"/>
      </w:rPr>
      <w:t xml:space="preserve"> </w:t>
    </w:r>
    <w:r w:rsidR="00902AE3">
      <w:rPr>
        <w:rFonts w:ascii="Cambria" w:hAnsi="Cambria"/>
        <w:noProof/>
        <w:color w:val="A6A6A6"/>
        <w:sz w:val="16"/>
        <w:lang w:val="en-US"/>
      </w:rPr>
      <w:t xml:space="preserve">International Symposium </w:t>
    </w:r>
    <w:r w:rsidR="006F4EB3">
      <w:rPr>
        <w:rFonts w:ascii="Cambria" w:hAnsi="Cambria"/>
        <w:noProof/>
        <w:color w:val="A6A6A6"/>
        <w:sz w:val="16"/>
        <w:lang w:val="en-US"/>
      </w:rPr>
      <w:t>on</w:t>
    </w:r>
    <w:r w:rsidR="00902AE3">
      <w:rPr>
        <w:rFonts w:ascii="Cambria" w:hAnsi="Cambria"/>
        <w:noProof/>
        <w:color w:val="A6A6A6"/>
        <w:sz w:val="16"/>
        <w:lang w:val="en-US"/>
      </w:rPr>
      <w:t xml:space="preserve"> Environmental Hydraulics</w:t>
    </w:r>
  </w:p>
  <w:p w14:paraId="4956696A" w14:textId="4926F3F4" w:rsidR="00E24924" w:rsidRPr="004F5C46" w:rsidRDefault="004F5C46" w:rsidP="00D42F9F">
    <w:pPr>
      <w:pStyle w:val="Header"/>
      <w:pBdr>
        <w:bottom w:val="single" w:sz="4" w:space="1" w:color="auto"/>
      </w:pBdr>
      <w:tabs>
        <w:tab w:val="clear" w:pos="4513"/>
        <w:tab w:val="center" w:pos="0"/>
      </w:tabs>
      <w:ind w:right="-43"/>
      <w:jc w:val="right"/>
      <w:rPr>
        <w:rFonts w:ascii="Cambria" w:hAnsi="Cambria"/>
        <w:noProof/>
        <w:color w:val="A6A6A6"/>
        <w:sz w:val="16"/>
        <w:lang w:val="en-GB"/>
      </w:rPr>
    </w:pPr>
    <w:r>
      <w:rPr>
        <w:rFonts w:ascii="Cambria" w:hAnsi="Cambria"/>
        <w:noProof/>
        <w:color w:val="A6A6A6"/>
        <w:sz w:val="16"/>
        <w:lang w:val="en-GB" w:eastAsia="ko-KR"/>
      </w:rPr>
      <w:t>25</w:t>
    </w:r>
    <w:r w:rsidR="00900437">
      <w:rPr>
        <w:rFonts w:ascii="Cambria" w:hAnsi="Cambria" w:hint="eastAsia"/>
        <w:noProof/>
        <w:color w:val="A6A6A6"/>
        <w:sz w:val="16"/>
        <w:lang w:eastAsia="ko-KR"/>
      </w:rPr>
      <w:t xml:space="preserve">- </w:t>
    </w:r>
    <w:r>
      <w:rPr>
        <w:rFonts w:ascii="Cambria" w:hAnsi="Cambria"/>
        <w:noProof/>
        <w:color w:val="A6A6A6"/>
        <w:sz w:val="16"/>
        <w:lang w:val="en-GB" w:eastAsia="ko-KR"/>
      </w:rPr>
      <w:t>27</w:t>
    </w:r>
    <w:r w:rsidR="00E24924" w:rsidRPr="00E83C4E">
      <w:rPr>
        <w:rFonts w:ascii="Cambria" w:hAnsi="Cambria"/>
        <w:noProof/>
        <w:color w:val="A6A6A6"/>
        <w:sz w:val="16"/>
      </w:rPr>
      <w:t xml:space="preserve"> </w:t>
    </w:r>
    <w:r w:rsidR="006F4EB3">
      <w:rPr>
        <w:rFonts w:ascii="Cambria" w:hAnsi="Cambria"/>
        <w:noProof/>
        <w:color w:val="A6A6A6"/>
        <w:sz w:val="16"/>
        <w:lang w:val="en-US" w:eastAsia="ko-KR"/>
      </w:rPr>
      <w:t>Ju</w:t>
    </w:r>
    <w:r>
      <w:rPr>
        <w:rFonts w:ascii="Cambria" w:hAnsi="Cambria"/>
        <w:noProof/>
        <w:color w:val="A6A6A6"/>
        <w:sz w:val="16"/>
        <w:lang w:val="en-US" w:eastAsia="ko-KR"/>
      </w:rPr>
      <w:t>ne</w:t>
    </w:r>
    <w:r w:rsidR="00E24924" w:rsidRPr="00E83C4E">
      <w:rPr>
        <w:rFonts w:ascii="Cambria" w:hAnsi="Cambria"/>
        <w:noProof/>
        <w:color w:val="A6A6A6"/>
        <w:sz w:val="16"/>
      </w:rPr>
      <w:t xml:space="preserve"> 20</w:t>
    </w:r>
    <w:r w:rsidR="006F4EB3">
      <w:rPr>
        <w:rFonts w:ascii="Cambria" w:hAnsi="Cambria"/>
        <w:noProof/>
        <w:color w:val="A6A6A6"/>
        <w:sz w:val="16"/>
        <w:lang w:val="en-US"/>
      </w:rPr>
      <w:t>2</w:t>
    </w:r>
    <w:r w:rsidR="002139EE">
      <w:rPr>
        <w:rFonts w:ascii="Cambria" w:hAnsi="Cambria"/>
        <w:noProof/>
        <w:color w:val="A6A6A6"/>
        <w:sz w:val="16"/>
        <w:lang w:val="en-US"/>
      </w:rPr>
      <w:t>4</w:t>
    </w:r>
    <w:r w:rsidR="00E24924" w:rsidRPr="00E83C4E">
      <w:rPr>
        <w:rFonts w:ascii="Cambria" w:hAnsi="Cambria"/>
        <w:noProof/>
        <w:color w:val="A6A6A6"/>
        <w:sz w:val="16"/>
      </w:rPr>
      <w:t xml:space="preserve">, </w:t>
    </w:r>
    <w:r>
      <w:rPr>
        <w:rFonts w:ascii="Cambria" w:hAnsi="Cambria"/>
        <w:noProof/>
        <w:color w:val="A6A6A6"/>
        <w:sz w:val="16"/>
        <w:lang w:val="en-US"/>
      </w:rPr>
      <w:t>Aberdeen</w:t>
    </w:r>
    <w:r w:rsidR="00E24924" w:rsidRPr="00E83C4E">
      <w:rPr>
        <w:rFonts w:ascii="Cambria" w:hAnsi="Cambria"/>
        <w:noProof/>
        <w:color w:val="A6A6A6"/>
        <w:sz w:val="16"/>
      </w:rPr>
      <w:t xml:space="preserve">, </w:t>
    </w:r>
    <w:r>
      <w:rPr>
        <w:rFonts w:ascii="Cambria" w:hAnsi="Cambria"/>
        <w:noProof/>
        <w:color w:val="A6A6A6"/>
        <w:sz w:val="16"/>
        <w:lang w:val="en-GB"/>
      </w:rPr>
      <w:t>Unied Kingdom</w:t>
    </w:r>
  </w:p>
  <w:p w14:paraId="1316EF83" w14:textId="77777777" w:rsidR="00E600AF" w:rsidRPr="00E600AF" w:rsidRDefault="00E600AF" w:rsidP="00D42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D14A5"/>
    <w:multiLevelType w:val="hybridMultilevel"/>
    <w:tmpl w:val="59DE1204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62B57"/>
    <w:multiLevelType w:val="hybridMultilevel"/>
    <w:tmpl w:val="CE1A6A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483F9A"/>
    <w:multiLevelType w:val="hybridMultilevel"/>
    <w:tmpl w:val="9326C6E2"/>
    <w:lvl w:ilvl="0" w:tplc="6B261D9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92376"/>
    <w:multiLevelType w:val="hybridMultilevel"/>
    <w:tmpl w:val="54906BD0"/>
    <w:lvl w:ilvl="0" w:tplc="EBF0D97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321877">
    <w:abstractNumId w:val="3"/>
  </w:num>
  <w:num w:numId="2" w16cid:durableId="1192840706">
    <w:abstractNumId w:val="1"/>
  </w:num>
  <w:num w:numId="3" w16cid:durableId="1314216346">
    <w:abstractNumId w:val="2"/>
  </w:num>
  <w:num w:numId="4" w16cid:durableId="1218860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8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jAytDAztjA1NzJW0lEKTi0uzszPAykwrAUASRjzAiwAAAA="/>
  </w:docVars>
  <w:rsids>
    <w:rsidRoot w:val="006C069D"/>
    <w:rsid w:val="00000CC6"/>
    <w:rsid w:val="00003245"/>
    <w:rsid w:val="000110ED"/>
    <w:rsid w:val="00012618"/>
    <w:rsid w:val="00041AF6"/>
    <w:rsid w:val="0004399A"/>
    <w:rsid w:val="0004497A"/>
    <w:rsid w:val="0006094D"/>
    <w:rsid w:val="00061781"/>
    <w:rsid w:val="00076CFD"/>
    <w:rsid w:val="00080DEE"/>
    <w:rsid w:val="00086F72"/>
    <w:rsid w:val="00090F4B"/>
    <w:rsid w:val="000A102E"/>
    <w:rsid w:val="000B0207"/>
    <w:rsid w:val="000B4339"/>
    <w:rsid w:val="000B6182"/>
    <w:rsid w:val="000C185F"/>
    <w:rsid w:val="000C6F64"/>
    <w:rsid w:val="000C784A"/>
    <w:rsid w:val="000D017F"/>
    <w:rsid w:val="000D2968"/>
    <w:rsid w:val="000D4B74"/>
    <w:rsid w:val="000E1F24"/>
    <w:rsid w:val="000E44B0"/>
    <w:rsid w:val="000F47BA"/>
    <w:rsid w:val="000F69A8"/>
    <w:rsid w:val="00110EC2"/>
    <w:rsid w:val="001168D0"/>
    <w:rsid w:val="001174CD"/>
    <w:rsid w:val="00121D76"/>
    <w:rsid w:val="00130A76"/>
    <w:rsid w:val="00132BF4"/>
    <w:rsid w:val="001376A8"/>
    <w:rsid w:val="001417E6"/>
    <w:rsid w:val="00141D3A"/>
    <w:rsid w:val="001476F4"/>
    <w:rsid w:val="00147E30"/>
    <w:rsid w:val="00157CD6"/>
    <w:rsid w:val="00162F75"/>
    <w:rsid w:val="00164BEA"/>
    <w:rsid w:val="001653FA"/>
    <w:rsid w:val="001674AA"/>
    <w:rsid w:val="00174C0F"/>
    <w:rsid w:val="0018555C"/>
    <w:rsid w:val="001900AC"/>
    <w:rsid w:val="00194368"/>
    <w:rsid w:val="001A021A"/>
    <w:rsid w:val="001A102C"/>
    <w:rsid w:val="001B0FE1"/>
    <w:rsid w:val="001B6E87"/>
    <w:rsid w:val="001C3AC3"/>
    <w:rsid w:val="001D17D3"/>
    <w:rsid w:val="001D3CDD"/>
    <w:rsid w:val="001E5382"/>
    <w:rsid w:val="001E7916"/>
    <w:rsid w:val="001F0B7F"/>
    <w:rsid w:val="001F10EA"/>
    <w:rsid w:val="001F5EA0"/>
    <w:rsid w:val="001F7D87"/>
    <w:rsid w:val="002016CF"/>
    <w:rsid w:val="00206936"/>
    <w:rsid w:val="002139EE"/>
    <w:rsid w:val="00213EBF"/>
    <w:rsid w:val="002162F6"/>
    <w:rsid w:val="00223A97"/>
    <w:rsid w:val="00230323"/>
    <w:rsid w:val="00231388"/>
    <w:rsid w:val="00236CB6"/>
    <w:rsid w:val="00242279"/>
    <w:rsid w:val="00262724"/>
    <w:rsid w:val="0026316E"/>
    <w:rsid w:val="0026503E"/>
    <w:rsid w:val="00292BF8"/>
    <w:rsid w:val="00292FA1"/>
    <w:rsid w:val="002A407F"/>
    <w:rsid w:val="002B6BE4"/>
    <w:rsid w:val="002E10C7"/>
    <w:rsid w:val="002E501E"/>
    <w:rsid w:val="002F289C"/>
    <w:rsid w:val="002F5502"/>
    <w:rsid w:val="002F79EC"/>
    <w:rsid w:val="002F7C8D"/>
    <w:rsid w:val="003029FB"/>
    <w:rsid w:val="00304F04"/>
    <w:rsid w:val="003064F0"/>
    <w:rsid w:val="003353D5"/>
    <w:rsid w:val="00351119"/>
    <w:rsid w:val="00362E83"/>
    <w:rsid w:val="00366D60"/>
    <w:rsid w:val="00374F2C"/>
    <w:rsid w:val="0037541C"/>
    <w:rsid w:val="00386CB6"/>
    <w:rsid w:val="003921E0"/>
    <w:rsid w:val="003A039B"/>
    <w:rsid w:val="003A23D5"/>
    <w:rsid w:val="003B53EF"/>
    <w:rsid w:val="003B6934"/>
    <w:rsid w:val="003C0B1E"/>
    <w:rsid w:val="003C5FB5"/>
    <w:rsid w:val="003C6AEA"/>
    <w:rsid w:val="003E29C1"/>
    <w:rsid w:val="003E2D1E"/>
    <w:rsid w:val="003F7DC8"/>
    <w:rsid w:val="0040372E"/>
    <w:rsid w:val="00410B04"/>
    <w:rsid w:val="004262AB"/>
    <w:rsid w:val="00431597"/>
    <w:rsid w:val="00431C25"/>
    <w:rsid w:val="0043586C"/>
    <w:rsid w:val="00437EF8"/>
    <w:rsid w:val="00444999"/>
    <w:rsid w:val="004506BF"/>
    <w:rsid w:val="00454A70"/>
    <w:rsid w:val="00456439"/>
    <w:rsid w:val="00457CF7"/>
    <w:rsid w:val="00465C93"/>
    <w:rsid w:val="00480D4F"/>
    <w:rsid w:val="004948FA"/>
    <w:rsid w:val="004967AC"/>
    <w:rsid w:val="004A0EBF"/>
    <w:rsid w:val="004A56A7"/>
    <w:rsid w:val="004A7DF7"/>
    <w:rsid w:val="004B1BC6"/>
    <w:rsid w:val="004C3FDE"/>
    <w:rsid w:val="004C4CBE"/>
    <w:rsid w:val="004D10DA"/>
    <w:rsid w:val="004D1A8C"/>
    <w:rsid w:val="004E01FA"/>
    <w:rsid w:val="004E093B"/>
    <w:rsid w:val="004E628B"/>
    <w:rsid w:val="004F1585"/>
    <w:rsid w:val="004F43B1"/>
    <w:rsid w:val="004F4B68"/>
    <w:rsid w:val="004F5C46"/>
    <w:rsid w:val="005013B7"/>
    <w:rsid w:val="00502532"/>
    <w:rsid w:val="00503E1D"/>
    <w:rsid w:val="00512670"/>
    <w:rsid w:val="00516F32"/>
    <w:rsid w:val="005174EB"/>
    <w:rsid w:val="0052091E"/>
    <w:rsid w:val="00536BFE"/>
    <w:rsid w:val="005471FD"/>
    <w:rsid w:val="00551063"/>
    <w:rsid w:val="00560A6B"/>
    <w:rsid w:val="005652F4"/>
    <w:rsid w:val="00580294"/>
    <w:rsid w:val="00583219"/>
    <w:rsid w:val="00583E47"/>
    <w:rsid w:val="0058716C"/>
    <w:rsid w:val="005918FD"/>
    <w:rsid w:val="00591CBB"/>
    <w:rsid w:val="00592DB5"/>
    <w:rsid w:val="00593D3C"/>
    <w:rsid w:val="00594129"/>
    <w:rsid w:val="00596C63"/>
    <w:rsid w:val="005A5FA6"/>
    <w:rsid w:val="005B4E5C"/>
    <w:rsid w:val="005C3476"/>
    <w:rsid w:val="005C669D"/>
    <w:rsid w:val="005D3611"/>
    <w:rsid w:val="005E315D"/>
    <w:rsid w:val="0060378B"/>
    <w:rsid w:val="006208F6"/>
    <w:rsid w:val="0062151F"/>
    <w:rsid w:val="006272FA"/>
    <w:rsid w:val="00627BE7"/>
    <w:rsid w:val="006309A8"/>
    <w:rsid w:val="00642EF8"/>
    <w:rsid w:val="006536C2"/>
    <w:rsid w:val="00654481"/>
    <w:rsid w:val="006643F5"/>
    <w:rsid w:val="006701B1"/>
    <w:rsid w:val="006813AB"/>
    <w:rsid w:val="00693184"/>
    <w:rsid w:val="0069365F"/>
    <w:rsid w:val="006A53F4"/>
    <w:rsid w:val="006A6279"/>
    <w:rsid w:val="006A7BF4"/>
    <w:rsid w:val="006C0679"/>
    <w:rsid w:val="006C069D"/>
    <w:rsid w:val="006C45A9"/>
    <w:rsid w:val="006C5A91"/>
    <w:rsid w:val="006D432B"/>
    <w:rsid w:val="006D4864"/>
    <w:rsid w:val="006D67EF"/>
    <w:rsid w:val="006E1039"/>
    <w:rsid w:val="006E357B"/>
    <w:rsid w:val="006E7DD4"/>
    <w:rsid w:val="006F4EB3"/>
    <w:rsid w:val="007268CC"/>
    <w:rsid w:val="00730397"/>
    <w:rsid w:val="007476D0"/>
    <w:rsid w:val="00747D8B"/>
    <w:rsid w:val="007508F1"/>
    <w:rsid w:val="007523AC"/>
    <w:rsid w:val="00755075"/>
    <w:rsid w:val="0075679E"/>
    <w:rsid w:val="007637E4"/>
    <w:rsid w:val="00765D98"/>
    <w:rsid w:val="00766C4D"/>
    <w:rsid w:val="00767586"/>
    <w:rsid w:val="0077077C"/>
    <w:rsid w:val="007778C8"/>
    <w:rsid w:val="007848CD"/>
    <w:rsid w:val="0078553A"/>
    <w:rsid w:val="007A29E4"/>
    <w:rsid w:val="007A68F8"/>
    <w:rsid w:val="007D2CDA"/>
    <w:rsid w:val="007D2F22"/>
    <w:rsid w:val="007D6256"/>
    <w:rsid w:val="007E6FA2"/>
    <w:rsid w:val="007F0DB0"/>
    <w:rsid w:val="007F1FA7"/>
    <w:rsid w:val="00800729"/>
    <w:rsid w:val="008013AC"/>
    <w:rsid w:val="008015FE"/>
    <w:rsid w:val="00802863"/>
    <w:rsid w:val="00807C23"/>
    <w:rsid w:val="00811382"/>
    <w:rsid w:val="008131B1"/>
    <w:rsid w:val="0081360C"/>
    <w:rsid w:val="00813D81"/>
    <w:rsid w:val="00815E5B"/>
    <w:rsid w:val="0082200E"/>
    <w:rsid w:val="00824AA1"/>
    <w:rsid w:val="008334ED"/>
    <w:rsid w:val="0084096D"/>
    <w:rsid w:val="00841A1E"/>
    <w:rsid w:val="00851FAE"/>
    <w:rsid w:val="00856FAB"/>
    <w:rsid w:val="00867B75"/>
    <w:rsid w:val="0088485D"/>
    <w:rsid w:val="00890B81"/>
    <w:rsid w:val="00892DA1"/>
    <w:rsid w:val="008A2B9D"/>
    <w:rsid w:val="008A659A"/>
    <w:rsid w:val="008B43B1"/>
    <w:rsid w:val="008C48E9"/>
    <w:rsid w:val="008C6A2B"/>
    <w:rsid w:val="008D146C"/>
    <w:rsid w:val="008D46C2"/>
    <w:rsid w:val="008E186F"/>
    <w:rsid w:val="008E7F91"/>
    <w:rsid w:val="008F212C"/>
    <w:rsid w:val="00900437"/>
    <w:rsid w:val="00902AE3"/>
    <w:rsid w:val="0090392D"/>
    <w:rsid w:val="009174AD"/>
    <w:rsid w:val="00920A95"/>
    <w:rsid w:val="009420C6"/>
    <w:rsid w:val="009469EF"/>
    <w:rsid w:val="009530CF"/>
    <w:rsid w:val="00961DB6"/>
    <w:rsid w:val="00962357"/>
    <w:rsid w:val="00962F4C"/>
    <w:rsid w:val="00967E80"/>
    <w:rsid w:val="009928F0"/>
    <w:rsid w:val="00993454"/>
    <w:rsid w:val="009939CF"/>
    <w:rsid w:val="009A5672"/>
    <w:rsid w:val="009B64BA"/>
    <w:rsid w:val="009B7AF9"/>
    <w:rsid w:val="009B7DB0"/>
    <w:rsid w:val="009C1BEE"/>
    <w:rsid w:val="009C35B2"/>
    <w:rsid w:val="009D7DD5"/>
    <w:rsid w:val="009E734A"/>
    <w:rsid w:val="009F0AAC"/>
    <w:rsid w:val="009F59FB"/>
    <w:rsid w:val="00A072F0"/>
    <w:rsid w:val="00A124AE"/>
    <w:rsid w:val="00A14DD0"/>
    <w:rsid w:val="00A17E60"/>
    <w:rsid w:val="00A203AB"/>
    <w:rsid w:val="00A246D9"/>
    <w:rsid w:val="00A2589A"/>
    <w:rsid w:val="00A32FB3"/>
    <w:rsid w:val="00A33274"/>
    <w:rsid w:val="00A416B2"/>
    <w:rsid w:val="00A4234C"/>
    <w:rsid w:val="00A47C60"/>
    <w:rsid w:val="00A60708"/>
    <w:rsid w:val="00A64CD7"/>
    <w:rsid w:val="00A96106"/>
    <w:rsid w:val="00AB2DCE"/>
    <w:rsid w:val="00AB44E0"/>
    <w:rsid w:val="00AB5FDE"/>
    <w:rsid w:val="00AC66C7"/>
    <w:rsid w:val="00AD10BF"/>
    <w:rsid w:val="00AD4590"/>
    <w:rsid w:val="00AE3A7D"/>
    <w:rsid w:val="00AE5A66"/>
    <w:rsid w:val="00AF06A6"/>
    <w:rsid w:val="00AF7017"/>
    <w:rsid w:val="00B00998"/>
    <w:rsid w:val="00B050C7"/>
    <w:rsid w:val="00B056AB"/>
    <w:rsid w:val="00B070BE"/>
    <w:rsid w:val="00B11915"/>
    <w:rsid w:val="00B14B2E"/>
    <w:rsid w:val="00B209A2"/>
    <w:rsid w:val="00B2497F"/>
    <w:rsid w:val="00B26A47"/>
    <w:rsid w:val="00B30C2E"/>
    <w:rsid w:val="00B37506"/>
    <w:rsid w:val="00B4004C"/>
    <w:rsid w:val="00B46E75"/>
    <w:rsid w:val="00B5421E"/>
    <w:rsid w:val="00B54988"/>
    <w:rsid w:val="00B55AE4"/>
    <w:rsid w:val="00B55E35"/>
    <w:rsid w:val="00B56253"/>
    <w:rsid w:val="00B60185"/>
    <w:rsid w:val="00B623F2"/>
    <w:rsid w:val="00B839A1"/>
    <w:rsid w:val="00B85497"/>
    <w:rsid w:val="00B8561B"/>
    <w:rsid w:val="00B87AA5"/>
    <w:rsid w:val="00BA4714"/>
    <w:rsid w:val="00BA5537"/>
    <w:rsid w:val="00BB0944"/>
    <w:rsid w:val="00BC0F9B"/>
    <w:rsid w:val="00BC460E"/>
    <w:rsid w:val="00BC4CED"/>
    <w:rsid w:val="00BD0ACF"/>
    <w:rsid w:val="00BD0B04"/>
    <w:rsid w:val="00BD42CE"/>
    <w:rsid w:val="00BE12F0"/>
    <w:rsid w:val="00BE4D97"/>
    <w:rsid w:val="00BF1570"/>
    <w:rsid w:val="00C06020"/>
    <w:rsid w:val="00C077E2"/>
    <w:rsid w:val="00C26FAF"/>
    <w:rsid w:val="00C3182E"/>
    <w:rsid w:val="00C4239C"/>
    <w:rsid w:val="00C46B0B"/>
    <w:rsid w:val="00C52226"/>
    <w:rsid w:val="00C52CA7"/>
    <w:rsid w:val="00C61A0A"/>
    <w:rsid w:val="00C622FD"/>
    <w:rsid w:val="00C65469"/>
    <w:rsid w:val="00C71A94"/>
    <w:rsid w:val="00C71D4F"/>
    <w:rsid w:val="00C74F67"/>
    <w:rsid w:val="00C77CA9"/>
    <w:rsid w:val="00C822B3"/>
    <w:rsid w:val="00C87D22"/>
    <w:rsid w:val="00C922F7"/>
    <w:rsid w:val="00C97649"/>
    <w:rsid w:val="00CA6A7D"/>
    <w:rsid w:val="00CA7B3B"/>
    <w:rsid w:val="00CA7FC6"/>
    <w:rsid w:val="00CB6430"/>
    <w:rsid w:val="00CB7B14"/>
    <w:rsid w:val="00CC09F9"/>
    <w:rsid w:val="00CC2322"/>
    <w:rsid w:val="00CC3462"/>
    <w:rsid w:val="00CC34D1"/>
    <w:rsid w:val="00CC7BD4"/>
    <w:rsid w:val="00CD11DF"/>
    <w:rsid w:val="00CD498C"/>
    <w:rsid w:val="00CD56F0"/>
    <w:rsid w:val="00CD5F7A"/>
    <w:rsid w:val="00D041FB"/>
    <w:rsid w:val="00D10F4D"/>
    <w:rsid w:val="00D11216"/>
    <w:rsid w:val="00D14A70"/>
    <w:rsid w:val="00D169F5"/>
    <w:rsid w:val="00D23B7D"/>
    <w:rsid w:val="00D312C6"/>
    <w:rsid w:val="00D35143"/>
    <w:rsid w:val="00D375BF"/>
    <w:rsid w:val="00D37833"/>
    <w:rsid w:val="00D42F9F"/>
    <w:rsid w:val="00D53A3E"/>
    <w:rsid w:val="00D54501"/>
    <w:rsid w:val="00D65483"/>
    <w:rsid w:val="00D723AB"/>
    <w:rsid w:val="00D76329"/>
    <w:rsid w:val="00D8697F"/>
    <w:rsid w:val="00DA28CC"/>
    <w:rsid w:val="00DA4724"/>
    <w:rsid w:val="00DB3E5D"/>
    <w:rsid w:val="00DB7E91"/>
    <w:rsid w:val="00DC08CA"/>
    <w:rsid w:val="00DC2E81"/>
    <w:rsid w:val="00DC75C2"/>
    <w:rsid w:val="00DD0026"/>
    <w:rsid w:val="00DD1A49"/>
    <w:rsid w:val="00DD31A6"/>
    <w:rsid w:val="00DE1C35"/>
    <w:rsid w:val="00DE6937"/>
    <w:rsid w:val="00DF57BA"/>
    <w:rsid w:val="00E04CFB"/>
    <w:rsid w:val="00E04F7D"/>
    <w:rsid w:val="00E12DDC"/>
    <w:rsid w:val="00E1415F"/>
    <w:rsid w:val="00E15FF1"/>
    <w:rsid w:val="00E16538"/>
    <w:rsid w:val="00E16E04"/>
    <w:rsid w:val="00E21DAC"/>
    <w:rsid w:val="00E22C4F"/>
    <w:rsid w:val="00E24924"/>
    <w:rsid w:val="00E4712E"/>
    <w:rsid w:val="00E47303"/>
    <w:rsid w:val="00E47734"/>
    <w:rsid w:val="00E5067B"/>
    <w:rsid w:val="00E600AF"/>
    <w:rsid w:val="00E60B07"/>
    <w:rsid w:val="00E6164C"/>
    <w:rsid w:val="00E62426"/>
    <w:rsid w:val="00E651F5"/>
    <w:rsid w:val="00E755A5"/>
    <w:rsid w:val="00E83C4E"/>
    <w:rsid w:val="00EA00F3"/>
    <w:rsid w:val="00EA2CD2"/>
    <w:rsid w:val="00EA4FF0"/>
    <w:rsid w:val="00EB52D8"/>
    <w:rsid w:val="00EC0EE3"/>
    <w:rsid w:val="00EC5490"/>
    <w:rsid w:val="00EC6ED4"/>
    <w:rsid w:val="00ED4C9A"/>
    <w:rsid w:val="00EE30E5"/>
    <w:rsid w:val="00EF4BDC"/>
    <w:rsid w:val="00EF7E3A"/>
    <w:rsid w:val="00F043BB"/>
    <w:rsid w:val="00F069E7"/>
    <w:rsid w:val="00F1265B"/>
    <w:rsid w:val="00F33F6A"/>
    <w:rsid w:val="00F41163"/>
    <w:rsid w:val="00F43673"/>
    <w:rsid w:val="00F51C3E"/>
    <w:rsid w:val="00F52E2A"/>
    <w:rsid w:val="00F67EFF"/>
    <w:rsid w:val="00F71575"/>
    <w:rsid w:val="00F814D9"/>
    <w:rsid w:val="00F81802"/>
    <w:rsid w:val="00F835B6"/>
    <w:rsid w:val="00F853FB"/>
    <w:rsid w:val="00F90410"/>
    <w:rsid w:val="00F90B9E"/>
    <w:rsid w:val="00F9134D"/>
    <w:rsid w:val="00F97262"/>
    <w:rsid w:val="00FA1B73"/>
    <w:rsid w:val="00FA3671"/>
    <w:rsid w:val="00FB5776"/>
    <w:rsid w:val="00FC0F9F"/>
    <w:rsid w:val="00FC4BB2"/>
    <w:rsid w:val="00FC6375"/>
    <w:rsid w:val="00FD05C6"/>
    <w:rsid w:val="00FD1011"/>
    <w:rsid w:val="00FD2DA5"/>
    <w:rsid w:val="00FD455E"/>
    <w:rsid w:val="00FF2AB5"/>
    <w:rsid w:val="00FF56ED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1D7E9"/>
  <w14:defaultImageDpi w14:val="330"/>
  <w15:chartTrackingRefBased/>
  <w15:docId w15:val="{C0CF223E-83BD-D44D-B428-EDA9D0D0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312C6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next w:val="Normal"/>
    <w:link w:val="Heading1Char"/>
    <w:rsid w:val="00242279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rsid w:val="001D3CDD"/>
    <w:pPr>
      <w:keepNext/>
      <w:widowControl/>
      <w:wordWrap/>
      <w:autoSpaceDE/>
      <w:autoSpaceDN/>
      <w:spacing w:before="240" w:after="60"/>
      <w:jc w:val="left"/>
      <w:outlineLvl w:val="1"/>
    </w:pPr>
    <w:rPr>
      <w:rFonts w:ascii="Arial" w:hAnsi="Arial"/>
      <w:b/>
      <w:i/>
      <w:kern w:val="0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54988"/>
    <w:pPr>
      <w:widowControl/>
      <w:wordWrap/>
      <w:autoSpaceDE/>
      <w:autoSpaceDN/>
      <w:jc w:val="center"/>
    </w:pPr>
    <w:rPr>
      <w:rFonts w:ascii="Times New Roman" w:eastAsia="MS Mincho"/>
      <w:b/>
      <w:bCs/>
      <w:kern w:val="0"/>
      <w:sz w:val="32"/>
      <w:lang w:eastAsia="en-US"/>
    </w:rPr>
  </w:style>
  <w:style w:type="paragraph" w:customStyle="1" w:styleId="Author">
    <w:name w:val="Author"/>
    <w:basedOn w:val="Normal"/>
    <w:link w:val="AuthorChar"/>
    <w:rsid w:val="000D2968"/>
    <w:pPr>
      <w:widowControl/>
      <w:wordWrap/>
      <w:autoSpaceDE/>
      <w:autoSpaceDN/>
      <w:spacing w:after="80"/>
      <w:jc w:val="center"/>
    </w:pPr>
    <w:rPr>
      <w:rFonts w:ascii="Times New Roman"/>
      <w:kern w:val="0"/>
      <w:sz w:val="24"/>
      <w:szCs w:val="20"/>
      <w:lang w:eastAsia="en-US"/>
    </w:rPr>
  </w:style>
  <w:style w:type="paragraph" w:customStyle="1" w:styleId="affiliations">
    <w:name w:val="affiliations"/>
    <w:basedOn w:val="Normal"/>
    <w:link w:val="affiliationsChar"/>
    <w:rsid w:val="000D2968"/>
    <w:pPr>
      <w:wordWrap/>
      <w:autoSpaceDE/>
      <w:autoSpaceDN/>
      <w:spacing w:before="100" w:beforeAutospacing="1"/>
      <w:jc w:val="center"/>
    </w:pPr>
    <w:rPr>
      <w:rFonts w:ascii="Times New Roman"/>
      <w:szCs w:val="18"/>
      <w:lang w:eastAsia="zh-CN"/>
    </w:rPr>
  </w:style>
  <w:style w:type="paragraph" w:customStyle="1" w:styleId="E-Mail">
    <w:name w:val="E-Mail"/>
    <w:basedOn w:val="Author"/>
    <w:link w:val="E-MailChar"/>
    <w:rsid w:val="000D2968"/>
    <w:pPr>
      <w:spacing w:after="60"/>
    </w:pPr>
  </w:style>
  <w:style w:type="character" w:customStyle="1" w:styleId="affiliationsChar">
    <w:name w:val="affiliations Char"/>
    <w:link w:val="affiliations"/>
    <w:rsid w:val="000D2968"/>
    <w:rPr>
      <w:kern w:val="2"/>
      <w:szCs w:val="18"/>
      <w:lang w:val="en-US" w:eastAsia="zh-CN" w:bidi="ar-SA"/>
    </w:rPr>
  </w:style>
  <w:style w:type="character" w:customStyle="1" w:styleId="AuthorChar">
    <w:name w:val="Author Char"/>
    <w:link w:val="Author"/>
    <w:rsid w:val="000D2968"/>
    <w:rPr>
      <w:sz w:val="24"/>
      <w:lang w:val="en-US" w:eastAsia="en-US" w:bidi="ar-SA"/>
    </w:rPr>
  </w:style>
  <w:style w:type="character" w:customStyle="1" w:styleId="E-MailChar">
    <w:name w:val="E-Mail Char"/>
    <w:basedOn w:val="AuthorChar"/>
    <w:link w:val="E-Mail"/>
    <w:rsid w:val="000D2968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E1F24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rsid w:val="000E1F24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rsid w:val="000E1F24"/>
    <w:rPr>
      <w:rFonts w:ascii="Batang"/>
      <w:kern w:val="2"/>
      <w:szCs w:val="24"/>
    </w:rPr>
  </w:style>
  <w:style w:type="paragraph" w:customStyle="1" w:styleId="Abstract">
    <w:name w:val="Abstract"/>
    <w:basedOn w:val="Normal"/>
    <w:link w:val="AbstractChar"/>
    <w:rsid w:val="00230323"/>
    <w:pPr>
      <w:widowControl/>
      <w:wordWrap/>
      <w:autoSpaceDE/>
      <w:autoSpaceDN/>
      <w:spacing w:before="120"/>
      <w:jc w:val="left"/>
    </w:pPr>
    <w:rPr>
      <w:rFonts w:ascii="Arial" w:hAnsi="Arial"/>
      <w:i/>
      <w:kern w:val="0"/>
      <w:sz w:val="22"/>
      <w:szCs w:val="20"/>
      <w:lang w:val="x-none" w:eastAsia="en-US"/>
    </w:rPr>
  </w:style>
  <w:style w:type="paragraph" w:customStyle="1" w:styleId="Figure">
    <w:name w:val="Figure"/>
    <w:basedOn w:val="Normal"/>
    <w:next w:val="Normal"/>
    <w:qFormat/>
    <w:rsid w:val="001D3CDD"/>
    <w:pPr>
      <w:widowControl/>
      <w:wordWrap/>
      <w:autoSpaceDE/>
      <w:autoSpaceDN/>
      <w:spacing w:before="120" w:after="60"/>
      <w:jc w:val="center"/>
    </w:pPr>
    <w:rPr>
      <w:rFonts w:ascii="Arial" w:hAnsi="Arial"/>
      <w:kern w:val="28"/>
      <w:sz w:val="24"/>
      <w:szCs w:val="20"/>
      <w:lang w:eastAsia="en-US"/>
    </w:rPr>
  </w:style>
  <w:style w:type="paragraph" w:customStyle="1" w:styleId="TableCaption">
    <w:name w:val="Table Caption"/>
    <w:basedOn w:val="Normal"/>
    <w:next w:val="Normal"/>
    <w:rsid w:val="001D3CDD"/>
    <w:pPr>
      <w:wordWrap/>
      <w:autoSpaceDE/>
      <w:autoSpaceDN/>
      <w:spacing w:before="120" w:after="60"/>
      <w:jc w:val="left"/>
    </w:pPr>
    <w:rPr>
      <w:rFonts w:ascii="Arial" w:hAnsi="Arial"/>
      <w:snapToGrid w:val="0"/>
      <w:kern w:val="28"/>
      <w:sz w:val="22"/>
      <w:szCs w:val="20"/>
      <w:lang w:eastAsia="en-US"/>
    </w:rPr>
  </w:style>
  <w:style w:type="paragraph" w:customStyle="1" w:styleId="FigureCaption">
    <w:name w:val="Figure Caption"/>
    <w:basedOn w:val="Normal"/>
    <w:rsid w:val="001D3CDD"/>
    <w:pPr>
      <w:widowControl/>
      <w:wordWrap/>
      <w:autoSpaceDE/>
      <w:autoSpaceDN/>
      <w:spacing w:before="60" w:after="60"/>
      <w:jc w:val="center"/>
    </w:pPr>
    <w:rPr>
      <w:rFonts w:ascii="Arial" w:hAnsi="Arial"/>
      <w:kern w:val="28"/>
      <w:sz w:val="22"/>
      <w:szCs w:val="20"/>
      <w:lang w:eastAsia="en-US"/>
    </w:rPr>
  </w:style>
  <w:style w:type="paragraph" w:customStyle="1" w:styleId="Tablecontents">
    <w:name w:val="Table contents"/>
    <w:basedOn w:val="Normal"/>
    <w:rsid w:val="001D3CDD"/>
    <w:pPr>
      <w:widowControl/>
      <w:wordWrap/>
      <w:autoSpaceDE/>
      <w:autoSpaceDN/>
      <w:jc w:val="left"/>
    </w:pPr>
    <w:rPr>
      <w:rFonts w:ascii="Arial" w:hAnsi="Arial"/>
      <w:kern w:val="0"/>
      <w:sz w:val="22"/>
      <w:szCs w:val="20"/>
      <w:lang w:eastAsia="en-US"/>
    </w:rPr>
  </w:style>
  <w:style w:type="paragraph" w:styleId="BalloonText">
    <w:name w:val="Balloon Text"/>
    <w:basedOn w:val="Normal"/>
    <w:link w:val="BalloonTextChar"/>
    <w:rsid w:val="00D375BF"/>
    <w:rPr>
      <w:rFonts w:ascii="Malgun Gothic" w:eastAsia="Malgun Gothic" w:hAnsi="Malgun Gothic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D375BF"/>
    <w:rPr>
      <w:rFonts w:ascii="Malgun Gothic" w:eastAsia="Malgun Gothic" w:hAnsi="Malgun Gothic" w:cs="Times New Roman"/>
      <w:kern w:val="2"/>
      <w:sz w:val="18"/>
      <w:szCs w:val="18"/>
    </w:rPr>
  </w:style>
  <w:style w:type="paragraph" w:customStyle="1" w:styleId="TitleFormat">
    <w:name w:val="Title Format"/>
    <w:basedOn w:val="Normal"/>
    <w:link w:val="TitleFormatChar"/>
    <w:qFormat/>
    <w:rsid w:val="00516F32"/>
    <w:pPr>
      <w:wordWrap/>
      <w:jc w:val="center"/>
    </w:pPr>
    <w:rPr>
      <w:rFonts w:ascii="Cambria" w:hAnsi="Cambria"/>
      <w:b/>
      <w:sz w:val="28"/>
      <w:szCs w:val="28"/>
      <w:lang w:val="x-none"/>
    </w:rPr>
  </w:style>
  <w:style w:type="paragraph" w:customStyle="1" w:styleId="Authors">
    <w:name w:val="Authors"/>
    <w:basedOn w:val="Author"/>
    <w:link w:val="AuthorsChar"/>
    <w:qFormat/>
    <w:rsid w:val="00D42F9F"/>
    <w:rPr>
      <w:rFonts w:ascii="Calibri" w:eastAsia="Times New Roman" w:hAnsi="Calibri"/>
      <w:szCs w:val="22"/>
    </w:rPr>
  </w:style>
  <w:style w:type="character" w:customStyle="1" w:styleId="TitleFormatChar">
    <w:name w:val="Title Format Char"/>
    <w:link w:val="TitleFormat"/>
    <w:rsid w:val="00516F32"/>
    <w:rPr>
      <w:rFonts w:ascii="Cambria" w:hAnsi="Cambria"/>
      <w:b/>
      <w:kern w:val="2"/>
      <w:sz w:val="28"/>
      <w:szCs w:val="28"/>
      <w:lang w:eastAsia="ko-KR"/>
    </w:rPr>
  </w:style>
  <w:style w:type="paragraph" w:customStyle="1" w:styleId="Affiliation">
    <w:name w:val="Affiliation"/>
    <w:basedOn w:val="Author"/>
    <w:link w:val="AffiliationChar"/>
    <w:qFormat/>
    <w:rsid w:val="00B11915"/>
    <w:pPr>
      <w:spacing w:after="0"/>
    </w:pPr>
    <w:rPr>
      <w:rFonts w:ascii="Calibri" w:eastAsia="Times New Roman" w:hAnsi="Calibri"/>
      <w:szCs w:val="22"/>
    </w:rPr>
  </w:style>
  <w:style w:type="character" w:customStyle="1" w:styleId="AuthorsChar">
    <w:name w:val="Authors Char"/>
    <w:link w:val="Authors"/>
    <w:rsid w:val="00D42F9F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Keywords">
    <w:name w:val="Keywords"/>
    <w:basedOn w:val="Author"/>
    <w:link w:val="KeywordsChar"/>
    <w:qFormat/>
    <w:rsid w:val="006A7BF4"/>
    <w:pPr>
      <w:jc w:val="left"/>
    </w:pPr>
    <w:rPr>
      <w:rFonts w:ascii="Calibri" w:eastAsia="Gulim" w:hAnsi="Calibri"/>
      <w:kern w:val="2"/>
      <w:sz w:val="22"/>
      <w:lang w:eastAsia="ko-KR"/>
    </w:rPr>
  </w:style>
  <w:style w:type="character" w:customStyle="1" w:styleId="AffiliationChar">
    <w:name w:val="Affiliation Char"/>
    <w:link w:val="Affiliation"/>
    <w:rsid w:val="00B11915"/>
    <w:rPr>
      <w:rFonts w:ascii="Calibri" w:eastAsia="Times New Roman" w:hAnsi="Calibri"/>
      <w:sz w:val="24"/>
      <w:szCs w:val="22"/>
      <w:lang w:val="en-US" w:eastAsia="en-US" w:bidi="ar-SA"/>
    </w:rPr>
  </w:style>
  <w:style w:type="paragraph" w:customStyle="1" w:styleId="MainBody">
    <w:name w:val="Main Body"/>
    <w:basedOn w:val="Abstract"/>
    <w:link w:val="MainBodyChar"/>
    <w:qFormat/>
    <w:rsid w:val="00B11915"/>
    <w:pPr>
      <w:jc w:val="both"/>
    </w:pPr>
    <w:rPr>
      <w:rFonts w:ascii="Calibri" w:eastAsia="Gulim" w:hAnsi="Calibri"/>
      <w:kern w:val="2"/>
      <w:szCs w:val="22"/>
      <w:lang w:eastAsia="ko-KR"/>
    </w:rPr>
  </w:style>
  <w:style w:type="character" w:customStyle="1" w:styleId="KeywordsChar">
    <w:name w:val="Keywords Char"/>
    <w:link w:val="Keywords"/>
    <w:rsid w:val="006A7BF4"/>
    <w:rPr>
      <w:rFonts w:ascii="Calibri" w:eastAsia="Gulim" w:hAnsi="Calibri"/>
      <w:kern w:val="2"/>
      <w:sz w:val="22"/>
      <w:lang w:val="en-US" w:eastAsia="ko-KR" w:bidi="ar-SA"/>
    </w:rPr>
  </w:style>
  <w:style w:type="paragraph" w:customStyle="1" w:styleId="AbstractTitle">
    <w:name w:val="Abstract Title"/>
    <w:basedOn w:val="Normal"/>
    <w:link w:val="AbstractTitleChar"/>
    <w:qFormat/>
    <w:rsid w:val="00D42F9F"/>
    <w:pPr>
      <w:jc w:val="center"/>
    </w:pPr>
    <w:rPr>
      <w:rFonts w:ascii="Calibri" w:eastAsia="Gulim" w:hAnsi="Calibri"/>
      <w:b/>
      <w:sz w:val="24"/>
      <w:lang w:val="x-none"/>
    </w:rPr>
  </w:style>
  <w:style w:type="character" w:customStyle="1" w:styleId="AbstractChar">
    <w:name w:val="Abstract Char"/>
    <w:link w:val="Abstract"/>
    <w:rsid w:val="006A7BF4"/>
    <w:rPr>
      <w:rFonts w:ascii="Arial" w:hAnsi="Arial"/>
      <w:i/>
      <w:sz w:val="22"/>
      <w:lang w:eastAsia="en-US"/>
    </w:rPr>
  </w:style>
  <w:style w:type="character" w:customStyle="1" w:styleId="MainBodyFormatChar">
    <w:name w:val="Main Body Format Char"/>
    <w:basedOn w:val="AbstractChar"/>
    <w:rsid w:val="006A7BF4"/>
    <w:rPr>
      <w:rFonts w:ascii="Arial" w:hAnsi="Arial"/>
      <w:i/>
      <w:sz w:val="22"/>
      <w:lang w:eastAsia="en-US"/>
    </w:rPr>
  </w:style>
  <w:style w:type="character" w:customStyle="1" w:styleId="Heading1Char">
    <w:name w:val="Heading 1 Char"/>
    <w:link w:val="Heading1"/>
    <w:rsid w:val="00242279"/>
    <w:rPr>
      <w:rFonts w:ascii="Cambria" w:eastAsia="SimSun" w:hAnsi="Cambria" w:cs="Times New Roman"/>
      <w:b/>
      <w:bCs/>
      <w:kern w:val="32"/>
      <w:sz w:val="32"/>
      <w:szCs w:val="32"/>
      <w:lang w:eastAsia="ko-KR"/>
    </w:rPr>
  </w:style>
  <w:style w:type="character" w:customStyle="1" w:styleId="AbstractTitleChar">
    <w:name w:val="Abstract Title Char"/>
    <w:link w:val="AbstractTitle"/>
    <w:rsid w:val="00D42F9F"/>
    <w:rPr>
      <w:rFonts w:ascii="Calibri" w:eastAsia="Gulim" w:hAnsi="Calibri"/>
      <w:b/>
      <w:kern w:val="2"/>
      <w:sz w:val="24"/>
      <w:szCs w:val="24"/>
      <w:lang w:eastAsia="ko-KR"/>
    </w:rPr>
  </w:style>
  <w:style w:type="paragraph" w:customStyle="1" w:styleId="Equation">
    <w:name w:val="Equation"/>
    <w:basedOn w:val="Normal"/>
    <w:rsid w:val="00242279"/>
    <w:pPr>
      <w:widowControl/>
      <w:suppressAutoHyphens/>
      <w:wordWrap/>
      <w:autoSpaceDE/>
      <w:autoSpaceDN/>
      <w:spacing w:after="200"/>
      <w:jc w:val="center"/>
    </w:pPr>
    <w:rPr>
      <w:rFonts w:ascii="Arial" w:eastAsia="PMingLiU" w:hAnsi="Arial"/>
      <w:kern w:val="0"/>
      <w:lang w:val="en-GB" w:eastAsia="ar-SA"/>
    </w:rPr>
  </w:style>
  <w:style w:type="paragraph" w:customStyle="1" w:styleId="ReferenceList">
    <w:name w:val="Reference List"/>
    <w:basedOn w:val="Normal"/>
    <w:rsid w:val="00242279"/>
    <w:pPr>
      <w:widowControl/>
      <w:suppressAutoHyphens/>
      <w:wordWrap/>
      <w:autoSpaceDE/>
      <w:autoSpaceDN/>
      <w:ind w:left="386" w:hanging="386"/>
    </w:pPr>
    <w:rPr>
      <w:rFonts w:ascii="Arial" w:eastAsia="PMingLiU" w:hAnsi="Arial"/>
      <w:kern w:val="0"/>
      <w:lang w:val="en-GB" w:eastAsia="ar-SA"/>
    </w:rPr>
  </w:style>
  <w:style w:type="paragraph" w:customStyle="1" w:styleId="TableText">
    <w:name w:val="Table Text"/>
    <w:basedOn w:val="Normal"/>
    <w:rsid w:val="00242279"/>
    <w:pPr>
      <w:widowControl/>
      <w:wordWrap/>
      <w:autoSpaceDE/>
      <w:autoSpaceDN/>
      <w:spacing w:before="60" w:line="264" w:lineRule="auto"/>
      <w:jc w:val="left"/>
    </w:pPr>
    <w:rPr>
      <w:rFonts w:ascii="Arial" w:eastAsia="Calibri" w:hAnsi="Arial"/>
      <w:kern w:val="0"/>
      <w:szCs w:val="22"/>
      <w:lang w:val="en-GB" w:eastAsia="en-US"/>
    </w:rPr>
  </w:style>
  <w:style w:type="paragraph" w:customStyle="1" w:styleId="FigureFormat">
    <w:name w:val="Figure Format"/>
    <w:basedOn w:val="MainBody"/>
    <w:link w:val="FigureFormatChar"/>
    <w:qFormat/>
    <w:rsid w:val="00B11915"/>
    <w:pPr>
      <w:spacing w:before="0"/>
      <w:jc w:val="center"/>
    </w:pPr>
  </w:style>
  <w:style w:type="paragraph" w:customStyle="1" w:styleId="TablesText">
    <w:name w:val="Tables Text"/>
    <w:basedOn w:val="Keywords"/>
    <w:link w:val="TablesTextChar"/>
    <w:qFormat/>
    <w:rsid w:val="00730397"/>
  </w:style>
  <w:style w:type="character" w:customStyle="1" w:styleId="MainBodyChar">
    <w:name w:val="Main Body Char"/>
    <w:link w:val="MainBody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character" w:customStyle="1" w:styleId="FigureFormatChar">
    <w:name w:val="Figure Format Char"/>
    <w:basedOn w:val="MainBodyChar"/>
    <w:link w:val="FigureFormat"/>
    <w:rsid w:val="00B11915"/>
    <w:rPr>
      <w:rFonts w:ascii="Calibri" w:eastAsia="Gulim" w:hAnsi="Calibri"/>
      <w:i/>
      <w:kern w:val="2"/>
      <w:sz w:val="22"/>
      <w:szCs w:val="22"/>
      <w:lang w:eastAsia="ko-KR"/>
    </w:rPr>
  </w:style>
  <w:style w:type="paragraph" w:customStyle="1" w:styleId="ReferencesText">
    <w:name w:val="References Text"/>
    <w:basedOn w:val="Normal"/>
    <w:link w:val="ReferencesTextChar"/>
    <w:qFormat/>
    <w:rsid w:val="00C74F67"/>
    <w:pPr>
      <w:ind w:left="360" w:hanging="360"/>
    </w:pPr>
    <w:rPr>
      <w:rFonts w:ascii="Calibri" w:eastAsia="Gulim" w:hAnsi="Calibri"/>
      <w:sz w:val="22"/>
      <w:lang w:val="x-none"/>
    </w:rPr>
  </w:style>
  <w:style w:type="character" w:customStyle="1" w:styleId="TablesTextChar">
    <w:name w:val="Tables Text Char"/>
    <w:basedOn w:val="KeywordsChar"/>
    <w:link w:val="TablesText"/>
    <w:rsid w:val="00730397"/>
    <w:rPr>
      <w:rFonts w:ascii="Calibri" w:eastAsia="Gulim" w:hAnsi="Calibri"/>
      <w:kern w:val="2"/>
      <w:sz w:val="22"/>
      <w:lang w:val="en-US" w:eastAsia="ko-KR" w:bidi="ar-SA"/>
    </w:rPr>
  </w:style>
  <w:style w:type="character" w:styleId="Hyperlink">
    <w:name w:val="Hyperlink"/>
    <w:uiPriority w:val="99"/>
    <w:unhideWhenUsed/>
    <w:rsid w:val="007508F1"/>
    <w:rPr>
      <w:color w:val="0000FF"/>
      <w:u w:val="single"/>
    </w:rPr>
  </w:style>
  <w:style w:type="character" w:customStyle="1" w:styleId="ReferencesTextChar">
    <w:name w:val="References Text Char"/>
    <w:link w:val="ReferencesText"/>
    <w:rsid w:val="00C74F67"/>
    <w:rPr>
      <w:rFonts w:ascii="Calibri" w:eastAsia="Gulim" w:hAnsi="Calibri"/>
      <w:kern w:val="2"/>
      <w:sz w:val="22"/>
      <w:szCs w:val="24"/>
      <w:lang w:eastAsia="ko-KR"/>
    </w:rPr>
  </w:style>
  <w:style w:type="paragraph" w:customStyle="1" w:styleId="a">
    <w:name w:val="바탕글"/>
    <w:basedOn w:val="Normal"/>
    <w:rsid w:val="006D432B"/>
    <w:pPr>
      <w:spacing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customStyle="1" w:styleId="apple-converted-space">
    <w:name w:val="apple-converted-space"/>
    <w:basedOn w:val="DefaultParagraphFont"/>
    <w:rsid w:val="008013AC"/>
  </w:style>
  <w:style w:type="character" w:styleId="Strong">
    <w:name w:val="Strong"/>
    <w:basedOn w:val="DefaultParagraphFont"/>
    <w:uiPriority w:val="22"/>
    <w:qFormat/>
    <w:rsid w:val="008013AC"/>
    <w:rPr>
      <w:b/>
      <w:bCs/>
    </w:rPr>
  </w:style>
  <w:style w:type="character" w:styleId="Emphasis">
    <w:name w:val="Emphasis"/>
    <w:basedOn w:val="DefaultParagraphFont"/>
    <w:uiPriority w:val="20"/>
    <w:qFormat/>
    <w:rsid w:val="008013A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110ED"/>
    <w:rPr>
      <w:color w:val="808080"/>
    </w:rPr>
  </w:style>
  <w:style w:type="table" w:styleId="TableGrid">
    <w:name w:val="Table Grid"/>
    <w:basedOn w:val="TableNormal"/>
    <w:rsid w:val="00B87A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9174A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29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5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50a831-3a9d-4e0b-bbb4-d40fb62fbd2b" xsi:nil="true"/>
    <lcf76f155ced4ddcb4097134ff3c332f xmlns="0675e260-e5b9-4fd0-96aa-02f00155464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F060D8A63BD445BB380BC90718FE11" ma:contentTypeVersion="15" ma:contentTypeDescription="Create a new document." ma:contentTypeScope="" ma:versionID="8ecc889f2435cca08422c2fd75d929b7">
  <xsd:schema xmlns:xsd="http://www.w3.org/2001/XMLSchema" xmlns:xs="http://www.w3.org/2001/XMLSchema" xmlns:p="http://schemas.microsoft.com/office/2006/metadata/properties" xmlns:ns2="0675e260-e5b9-4fd0-96aa-02f001554646" xmlns:ns3="2450a831-3a9d-4e0b-bbb4-d40fb62fbd2b" targetNamespace="http://schemas.microsoft.com/office/2006/metadata/properties" ma:root="true" ma:fieldsID="c450faa30b4fd17569330000965a302a" ns2:_="" ns3:_="">
    <xsd:import namespace="0675e260-e5b9-4fd0-96aa-02f001554646"/>
    <xsd:import namespace="2450a831-3a9d-4e0b-bbb4-d40fb62fb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5e260-e5b9-4fd0-96aa-02f0015546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0a831-3a9d-4e0b-bbb4-d40fb62fbd2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ba256fd-5239-4f9c-b692-38a356130f77}" ma:internalName="TaxCatchAll" ma:showField="CatchAllData" ma:web="a6edb5aa-8c26-4aa7-8123-c545a14a3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32191E-DB26-400E-ABB1-769A0A2878DA}">
  <ds:schemaRefs>
    <ds:schemaRef ds:uri="http://schemas.microsoft.com/office/2006/metadata/properties"/>
    <ds:schemaRef ds:uri="http://schemas.microsoft.com/office/infopath/2007/PartnerControls"/>
    <ds:schemaRef ds:uri="2450a831-3a9d-4e0b-bbb4-d40fb62fbd2b"/>
    <ds:schemaRef ds:uri="0675e260-e5b9-4fd0-96aa-02f001554646"/>
  </ds:schemaRefs>
</ds:datastoreItem>
</file>

<file path=customXml/itemProps2.xml><?xml version="1.0" encoding="utf-8"?>
<ds:datastoreItem xmlns:ds="http://schemas.openxmlformats.org/officeDocument/2006/customXml" ds:itemID="{0E53E016-0106-4299-A0BC-47201F824E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B2209-495F-46F3-A16F-F2C481106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5e260-e5b9-4fd0-96aa-02f001554646"/>
    <ds:schemaRef ds:uri="2450a831-3a9d-4e0b-bbb4-d40fb62fb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39</Words>
  <Characters>1411</Characters>
  <Application>Microsoft Office Word</Application>
  <DocSecurity>0</DocSecurity>
  <Lines>100</Lines>
  <Paragraphs>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orld City Water Forum Infra-Workshop 2010</vt:lpstr>
      <vt:lpstr>World City Water Forum Infra-Workshop 2010</vt:lpstr>
    </vt:vector>
  </TitlesOfParts>
  <Company>BMD Co., Ltd.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PSE ASM 2025</dc:title>
  <dc:subject/>
  <dc:creator>jade.mcgowan@abdn.ac.uk</dc:creator>
  <cp:keywords/>
  <cp:lastModifiedBy>McGowan, Jade</cp:lastModifiedBy>
  <cp:revision>6</cp:revision>
  <cp:lastPrinted>2023-05-09T09:03:00Z</cp:lastPrinted>
  <dcterms:created xsi:type="dcterms:W3CDTF">2025-01-16T12:23:00Z</dcterms:created>
  <dcterms:modified xsi:type="dcterms:W3CDTF">2025-03-1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EF060D8A63BD445BB380BC90718FE11</vt:lpwstr>
  </property>
  <property fmtid="{D5CDD505-2E9C-101B-9397-08002B2CF9AE}" pid="4" name="MediaServiceImageTags">
    <vt:lpwstr/>
  </property>
</Properties>
</file>